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869589" w14:textId="77777777" w:rsidR="00F908CC" w:rsidRDefault="00F908CC" w:rsidP="00F908CC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17A9D8" wp14:editId="5BDB88C7">
            <wp:simplePos x="0" y="0"/>
            <wp:positionH relativeFrom="column">
              <wp:posOffset>2181638</wp:posOffset>
            </wp:positionH>
            <wp:positionV relativeFrom="paragraph">
              <wp:posOffset>-48895</wp:posOffset>
            </wp:positionV>
            <wp:extent cx="917575" cy="1256595"/>
            <wp:effectExtent l="0" t="0" r="0" b="0"/>
            <wp:wrapNone/>
            <wp:docPr id="1" name="Picture 1" descr="unikl-new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kl-new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575" cy="125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23A5F9" w14:textId="77777777" w:rsidR="00F908CC" w:rsidRDefault="00F908CC" w:rsidP="00F908CC"/>
    <w:p w14:paraId="1AA32F4E" w14:textId="77777777" w:rsidR="00F908CC" w:rsidRDefault="00F908CC" w:rsidP="00F908CC"/>
    <w:p w14:paraId="015A81C1" w14:textId="77777777" w:rsidR="00F908CC" w:rsidRDefault="00F908CC" w:rsidP="00F908CC"/>
    <w:p w14:paraId="0830885B" w14:textId="77777777" w:rsidR="00F908CC" w:rsidRDefault="00F908CC" w:rsidP="00F908CC"/>
    <w:p w14:paraId="48EBCA39" w14:textId="77777777" w:rsidR="00F908CC" w:rsidRDefault="00F908CC" w:rsidP="00F908CC">
      <w:pPr>
        <w:autoSpaceDE w:val="0"/>
        <w:autoSpaceDN w:val="0"/>
        <w:adjustRightInd w:val="0"/>
        <w:jc w:val="center"/>
        <w:rPr>
          <w:rFonts w:ascii="Arial" w:cs="Arial"/>
          <w:b/>
          <w:bCs/>
          <w:color w:val="000000"/>
          <w:sz w:val="28"/>
          <w:szCs w:val="28"/>
        </w:rPr>
      </w:pPr>
      <w:r>
        <w:rPr>
          <w:rFonts w:ascii="Arial" w:cs="Arial"/>
          <w:b/>
          <w:bCs/>
          <w:color w:val="000000"/>
          <w:sz w:val="28"/>
          <w:szCs w:val="28"/>
        </w:rPr>
        <w:t>UNIVERSITI KUALA LUMPUR KAMPUS KOTA</w:t>
      </w:r>
    </w:p>
    <w:p w14:paraId="18B9D6C5" w14:textId="77777777" w:rsidR="00F908CC" w:rsidRDefault="00F908CC" w:rsidP="00F908CC">
      <w:pPr>
        <w:autoSpaceDE w:val="0"/>
        <w:autoSpaceDN w:val="0"/>
        <w:adjustRightInd w:val="0"/>
        <w:jc w:val="center"/>
        <w:rPr>
          <w:rFonts w:ascii="Arial" w:cs="Arial"/>
          <w:b/>
          <w:bCs/>
          <w:color w:val="000000"/>
          <w:sz w:val="40"/>
          <w:szCs w:val="40"/>
        </w:rPr>
      </w:pPr>
      <w:r>
        <w:rPr>
          <w:rFonts w:ascii="Arial" w:cs="Arial"/>
          <w:b/>
          <w:bCs/>
          <w:color w:val="000000"/>
          <w:sz w:val="28"/>
          <w:szCs w:val="28"/>
        </w:rPr>
        <w:t>MALAYSIAN INSTITUTE OF INFORMATION TECHNOLOGY</w:t>
      </w:r>
    </w:p>
    <w:p w14:paraId="2C710E7F" w14:textId="77777777" w:rsidR="00F908CC" w:rsidRDefault="00F908CC" w:rsidP="00F908CC"/>
    <w:tbl>
      <w:tblPr>
        <w:tblW w:w="9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58"/>
        <w:gridCol w:w="5943"/>
      </w:tblGrid>
      <w:tr w:rsidR="00F908CC" w:rsidRPr="00772777" w14:paraId="1FC1B648" w14:textId="77777777" w:rsidTr="00240CC5">
        <w:trPr>
          <w:jc w:val="center"/>
        </w:trPr>
        <w:tc>
          <w:tcPr>
            <w:tcW w:w="3258" w:type="dxa"/>
            <w:shd w:val="clear" w:color="auto" w:fill="auto"/>
          </w:tcPr>
          <w:p w14:paraId="0845EA31" w14:textId="77777777" w:rsidR="00F908CC" w:rsidRPr="00772777" w:rsidRDefault="00F908CC" w:rsidP="00240CC5">
            <w:pPr>
              <w:rPr>
                <w:rFonts w:ascii="Calibri" w:hAnsi="Calibri" w:cs="Calibri"/>
              </w:rPr>
            </w:pPr>
            <w:r w:rsidRPr="00772777">
              <w:rPr>
                <w:rFonts w:ascii="Calibri" w:hAnsi="Calibri" w:cs="Calibri"/>
              </w:rPr>
              <w:t>Name of Course</w:t>
            </w:r>
          </w:p>
        </w:tc>
        <w:tc>
          <w:tcPr>
            <w:tcW w:w="5943" w:type="dxa"/>
            <w:shd w:val="clear" w:color="auto" w:fill="auto"/>
          </w:tcPr>
          <w:p w14:paraId="7D361B49" w14:textId="77777777" w:rsidR="00F908CC" w:rsidRPr="00772777" w:rsidRDefault="00F908CC" w:rsidP="00240CC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OFTWARE QUALITY</w:t>
            </w:r>
          </w:p>
        </w:tc>
      </w:tr>
      <w:tr w:rsidR="00F908CC" w:rsidRPr="00772777" w14:paraId="52F0728E" w14:textId="77777777" w:rsidTr="00240CC5">
        <w:trPr>
          <w:jc w:val="center"/>
        </w:trPr>
        <w:tc>
          <w:tcPr>
            <w:tcW w:w="3258" w:type="dxa"/>
            <w:shd w:val="clear" w:color="auto" w:fill="auto"/>
          </w:tcPr>
          <w:p w14:paraId="657ABE3F" w14:textId="77777777" w:rsidR="00F908CC" w:rsidRPr="00772777" w:rsidRDefault="00F908CC" w:rsidP="00240CC5">
            <w:pPr>
              <w:rPr>
                <w:rFonts w:ascii="Calibri" w:hAnsi="Calibri" w:cs="Calibri"/>
              </w:rPr>
            </w:pPr>
            <w:r w:rsidRPr="00772777">
              <w:rPr>
                <w:rFonts w:ascii="Calibri" w:hAnsi="Calibri" w:cs="Calibri"/>
              </w:rPr>
              <w:t>Course Code</w:t>
            </w:r>
          </w:p>
        </w:tc>
        <w:tc>
          <w:tcPr>
            <w:tcW w:w="5943" w:type="dxa"/>
            <w:shd w:val="clear" w:color="auto" w:fill="auto"/>
          </w:tcPr>
          <w:p w14:paraId="30E16BC7" w14:textId="77777777" w:rsidR="00F908CC" w:rsidRPr="00772777" w:rsidRDefault="00F908CC" w:rsidP="00240CC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color w:val="000000"/>
              </w:rPr>
              <w:t>ISB 42703</w:t>
            </w:r>
          </w:p>
        </w:tc>
      </w:tr>
      <w:tr w:rsidR="00F908CC" w:rsidRPr="00772777" w14:paraId="45DF824C" w14:textId="77777777" w:rsidTr="00240CC5">
        <w:trPr>
          <w:jc w:val="center"/>
        </w:trPr>
        <w:tc>
          <w:tcPr>
            <w:tcW w:w="3258" w:type="dxa"/>
            <w:shd w:val="clear" w:color="auto" w:fill="auto"/>
          </w:tcPr>
          <w:p w14:paraId="6D679371" w14:textId="77777777" w:rsidR="00F908CC" w:rsidRPr="00772777" w:rsidRDefault="00F908CC" w:rsidP="00240CC5">
            <w:pPr>
              <w:rPr>
                <w:rFonts w:ascii="Calibri" w:hAnsi="Calibri" w:cs="Calibri"/>
              </w:rPr>
            </w:pPr>
            <w:r w:rsidRPr="00772777">
              <w:rPr>
                <w:rFonts w:ascii="Calibri" w:hAnsi="Calibri" w:cs="Calibri"/>
              </w:rPr>
              <w:t xml:space="preserve">Lecturer </w:t>
            </w:r>
          </w:p>
        </w:tc>
        <w:tc>
          <w:tcPr>
            <w:tcW w:w="5943" w:type="dxa"/>
            <w:shd w:val="clear" w:color="auto" w:fill="auto"/>
          </w:tcPr>
          <w:p w14:paraId="3990386F" w14:textId="77777777" w:rsidR="00F908CC" w:rsidRDefault="00F908CC" w:rsidP="00240CC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r Juliana Jaafar </w:t>
            </w:r>
          </w:p>
          <w:p w14:paraId="6CD1C0D4" w14:textId="77777777" w:rsidR="00F908CC" w:rsidRPr="00772777" w:rsidRDefault="00F908CC" w:rsidP="00240CC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jjuliana@unikl.edu.my)</w:t>
            </w:r>
          </w:p>
        </w:tc>
      </w:tr>
      <w:tr w:rsidR="00F908CC" w:rsidRPr="00772777" w14:paraId="40265DC9" w14:textId="77777777" w:rsidTr="00240CC5">
        <w:trPr>
          <w:jc w:val="center"/>
        </w:trPr>
        <w:tc>
          <w:tcPr>
            <w:tcW w:w="3258" w:type="dxa"/>
            <w:shd w:val="clear" w:color="auto" w:fill="auto"/>
          </w:tcPr>
          <w:p w14:paraId="2A966C10" w14:textId="77777777" w:rsidR="00F908CC" w:rsidRPr="00772777" w:rsidRDefault="00F908CC" w:rsidP="00240CC5">
            <w:pPr>
              <w:rPr>
                <w:rFonts w:ascii="Calibri" w:hAnsi="Calibri" w:cs="Calibri"/>
              </w:rPr>
            </w:pPr>
            <w:r w:rsidRPr="00772777">
              <w:rPr>
                <w:rFonts w:ascii="Calibri" w:hAnsi="Calibri" w:cs="Calibri"/>
              </w:rPr>
              <w:t xml:space="preserve">Semester / Year </w:t>
            </w:r>
          </w:p>
        </w:tc>
        <w:tc>
          <w:tcPr>
            <w:tcW w:w="5943" w:type="dxa"/>
            <w:shd w:val="clear" w:color="auto" w:fill="auto"/>
          </w:tcPr>
          <w:p w14:paraId="67BC5C1B" w14:textId="383FB9E4" w:rsidR="00F908CC" w:rsidRPr="00772777" w:rsidRDefault="001526B2" w:rsidP="00240CC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J</w:t>
            </w:r>
            <w:r w:rsidR="00D545BA">
              <w:rPr>
                <w:rFonts w:ascii="Calibri" w:hAnsi="Calibri" w:cs="Calibri"/>
                <w:b/>
              </w:rPr>
              <w:t xml:space="preserve">AN </w:t>
            </w:r>
            <w:r w:rsidR="00F908CC">
              <w:rPr>
                <w:rFonts w:ascii="Calibri" w:hAnsi="Calibri" w:cs="Calibri"/>
                <w:b/>
              </w:rPr>
              <w:t>202</w:t>
            </w:r>
            <w:r w:rsidR="00D545BA">
              <w:rPr>
                <w:rFonts w:ascii="Calibri" w:hAnsi="Calibri" w:cs="Calibri"/>
                <w:b/>
              </w:rPr>
              <w:t>1</w:t>
            </w:r>
            <w:r w:rsidR="00F908CC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F908CC" w:rsidRPr="00772777" w14:paraId="5FCB27F8" w14:textId="77777777" w:rsidTr="00240CC5">
        <w:trPr>
          <w:jc w:val="center"/>
        </w:trPr>
        <w:tc>
          <w:tcPr>
            <w:tcW w:w="3258" w:type="dxa"/>
            <w:shd w:val="clear" w:color="auto" w:fill="auto"/>
          </w:tcPr>
          <w:p w14:paraId="1AE8CA07" w14:textId="77777777" w:rsidR="00F908CC" w:rsidRPr="00772777" w:rsidRDefault="00F908CC" w:rsidP="00240CC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ue </w:t>
            </w:r>
            <w:r w:rsidRPr="00772777">
              <w:rPr>
                <w:rFonts w:ascii="Calibri" w:hAnsi="Calibri" w:cs="Calibri"/>
              </w:rPr>
              <w:t xml:space="preserve">Date </w:t>
            </w:r>
          </w:p>
        </w:tc>
        <w:tc>
          <w:tcPr>
            <w:tcW w:w="5943" w:type="dxa"/>
            <w:shd w:val="clear" w:color="auto" w:fill="auto"/>
          </w:tcPr>
          <w:p w14:paraId="6F9B387F" w14:textId="77777777" w:rsidR="00F908CC" w:rsidRPr="00F908CC" w:rsidRDefault="00F908CC" w:rsidP="00F908CC">
            <w:pPr>
              <w:rPr>
                <w:b/>
                <w:u w:val="single"/>
              </w:rPr>
            </w:pPr>
            <w:r w:rsidRPr="00F908CC">
              <w:rPr>
                <w:b/>
                <w:u w:val="single"/>
              </w:rPr>
              <w:t>Deliverables</w:t>
            </w:r>
          </w:p>
          <w:p w14:paraId="420C20B1" w14:textId="5042EB8F" w:rsidR="00F30E5F" w:rsidRDefault="00F30E5F" w:rsidP="00F908CC">
            <w:pPr>
              <w:pStyle w:val="ListParagraph"/>
              <w:numPr>
                <w:ilvl w:val="0"/>
                <w:numId w:val="4"/>
              </w:numPr>
            </w:pPr>
            <w:r>
              <w:t xml:space="preserve">Project </w:t>
            </w:r>
            <w:r w:rsidR="00A75698">
              <w:t xml:space="preserve">group </w:t>
            </w:r>
            <w:r w:rsidR="000A32BE">
              <w:t>title and scope – Week 5</w:t>
            </w:r>
          </w:p>
          <w:p w14:paraId="30D344B1" w14:textId="07116995" w:rsidR="00F908CC" w:rsidRDefault="00F908CC" w:rsidP="00F908CC">
            <w:pPr>
              <w:pStyle w:val="ListParagraph"/>
              <w:numPr>
                <w:ilvl w:val="0"/>
                <w:numId w:val="4"/>
              </w:numPr>
            </w:pPr>
            <w:r>
              <w:t>Projec</w:t>
            </w:r>
            <w:r w:rsidR="00B6355F">
              <w:t xml:space="preserve">t proposal presentation – Week </w:t>
            </w:r>
            <w:r w:rsidR="00B06844">
              <w:t>10</w:t>
            </w:r>
          </w:p>
          <w:p w14:paraId="33FF0B26" w14:textId="0EF01E84" w:rsidR="00F908CC" w:rsidRDefault="00F908CC" w:rsidP="00F908CC">
            <w:pPr>
              <w:pStyle w:val="ListParagraph"/>
              <w:numPr>
                <w:ilvl w:val="0"/>
                <w:numId w:val="4"/>
              </w:numPr>
            </w:pPr>
            <w:r>
              <w:t xml:space="preserve">SQA Plan presentation – Week </w:t>
            </w:r>
            <w:r w:rsidR="00A80C00">
              <w:t>15/</w:t>
            </w:r>
            <w:r>
              <w:t>1</w:t>
            </w:r>
            <w:r w:rsidR="00FD03CE">
              <w:t>6</w:t>
            </w:r>
          </w:p>
          <w:p w14:paraId="5A5B8A45" w14:textId="3F94468E" w:rsidR="00F908CC" w:rsidRDefault="00F908CC" w:rsidP="00F908CC">
            <w:pPr>
              <w:pStyle w:val="ListParagraph"/>
              <w:numPr>
                <w:ilvl w:val="0"/>
                <w:numId w:val="4"/>
              </w:numPr>
            </w:pPr>
            <w:r>
              <w:t>SQA Plan report – End of Week 1</w:t>
            </w:r>
            <w:r w:rsidR="00A80C00">
              <w:t>6</w:t>
            </w:r>
            <w:r>
              <w:t xml:space="preserve"> – </w:t>
            </w:r>
            <w:r w:rsidR="00C53F93">
              <w:t>30</w:t>
            </w:r>
            <w:r w:rsidR="00B6355F">
              <w:rPr>
                <w:vertAlign w:val="superscript"/>
              </w:rPr>
              <w:t>th</w:t>
            </w:r>
            <w:r w:rsidR="00B6355F">
              <w:t xml:space="preserve"> </w:t>
            </w:r>
            <w:r w:rsidR="00C53F93">
              <w:t>MAY</w:t>
            </w:r>
            <w:r>
              <w:t xml:space="preserve"> 202</w:t>
            </w:r>
            <w:r w:rsidR="00C53F93">
              <w:t>1</w:t>
            </w:r>
            <w:r>
              <w:t xml:space="preserve"> 11:59PM</w:t>
            </w:r>
          </w:p>
          <w:p w14:paraId="04D44E44" w14:textId="77777777" w:rsidR="00F908CC" w:rsidRPr="00772777" w:rsidRDefault="00F908CC" w:rsidP="00240CC5">
            <w:pPr>
              <w:rPr>
                <w:rFonts w:ascii="Calibri" w:hAnsi="Calibri" w:cs="Calibri"/>
                <w:b/>
              </w:rPr>
            </w:pPr>
          </w:p>
        </w:tc>
      </w:tr>
    </w:tbl>
    <w:p w14:paraId="0FC947D0" w14:textId="77777777" w:rsidR="00F908CC" w:rsidRPr="00772777" w:rsidRDefault="00F908CC" w:rsidP="00F908CC">
      <w:pPr>
        <w:rPr>
          <w:rFonts w:ascii="Calibri" w:hAnsi="Calibri" w:cs="Calibri"/>
        </w:rPr>
      </w:pPr>
    </w:p>
    <w:tbl>
      <w:tblPr>
        <w:tblW w:w="9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5934"/>
      </w:tblGrid>
      <w:tr w:rsidR="00F908CC" w:rsidRPr="00772777" w14:paraId="7BBAE195" w14:textId="77777777" w:rsidTr="00240CC5">
        <w:trPr>
          <w:trHeight w:val="431"/>
          <w:jc w:val="center"/>
        </w:trPr>
        <w:tc>
          <w:tcPr>
            <w:tcW w:w="3261" w:type="dxa"/>
          </w:tcPr>
          <w:p w14:paraId="37D4AD90" w14:textId="77777777" w:rsidR="00F908CC" w:rsidRPr="00337D22" w:rsidRDefault="00F908CC" w:rsidP="00240CC5">
            <w:pPr>
              <w:rPr>
                <w:rFonts w:ascii="Calibri" w:hAnsi="Calibri" w:cs="Calibri"/>
              </w:rPr>
            </w:pPr>
            <w:r w:rsidRPr="00337D22">
              <w:rPr>
                <w:rFonts w:ascii="Calibri" w:hAnsi="Calibri" w:cs="Calibri"/>
              </w:rPr>
              <w:t>Asses</w:t>
            </w:r>
            <w:r>
              <w:rPr>
                <w:rFonts w:ascii="Calibri" w:hAnsi="Calibri" w:cs="Calibri"/>
              </w:rPr>
              <w:t>s</w:t>
            </w:r>
            <w:r w:rsidRPr="00337D22">
              <w:rPr>
                <w:rFonts w:ascii="Calibri" w:hAnsi="Calibri" w:cs="Calibri"/>
              </w:rPr>
              <w:t xml:space="preserve">ment </w:t>
            </w:r>
          </w:p>
        </w:tc>
        <w:tc>
          <w:tcPr>
            <w:tcW w:w="5934" w:type="dxa"/>
          </w:tcPr>
          <w:p w14:paraId="75132D39" w14:textId="77777777" w:rsidR="00F908CC" w:rsidRPr="00CA191F" w:rsidRDefault="00F908CC" w:rsidP="00240CC5">
            <w:pPr>
              <w:rPr>
                <w:rFonts w:ascii="Calibri" w:hAnsi="Calibri" w:cs="Calibri"/>
                <w:b/>
              </w:rPr>
            </w:pPr>
            <w:r w:rsidRPr="00CA191F">
              <w:rPr>
                <w:rFonts w:ascii="Calibri" w:hAnsi="Calibri" w:cs="Calibri"/>
                <w:b/>
              </w:rPr>
              <w:t>Group Project</w:t>
            </w:r>
          </w:p>
        </w:tc>
      </w:tr>
      <w:tr w:rsidR="00F908CC" w:rsidRPr="00772777" w14:paraId="21B1E0BD" w14:textId="77777777" w:rsidTr="00240CC5">
        <w:trPr>
          <w:trHeight w:val="409"/>
          <w:jc w:val="center"/>
        </w:trPr>
        <w:tc>
          <w:tcPr>
            <w:tcW w:w="3261" w:type="dxa"/>
          </w:tcPr>
          <w:p w14:paraId="4B6D1753" w14:textId="77777777" w:rsidR="00F908CC" w:rsidRPr="00337D22" w:rsidRDefault="00F908CC" w:rsidP="00240CC5">
            <w:pPr>
              <w:rPr>
                <w:rFonts w:ascii="Calibri" w:hAnsi="Calibri" w:cs="Calibri"/>
              </w:rPr>
            </w:pPr>
            <w:r w:rsidRPr="00337D22">
              <w:rPr>
                <w:rFonts w:ascii="Calibri" w:hAnsi="Calibri" w:cs="Calibri"/>
              </w:rPr>
              <w:t>Weightage</w:t>
            </w:r>
          </w:p>
        </w:tc>
        <w:tc>
          <w:tcPr>
            <w:tcW w:w="5934" w:type="dxa"/>
          </w:tcPr>
          <w:p w14:paraId="3324B148" w14:textId="77777777" w:rsidR="00F908CC" w:rsidRPr="00337D22" w:rsidRDefault="00F908CC" w:rsidP="00240CC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40%</w:t>
            </w:r>
          </w:p>
        </w:tc>
      </w:tr>
      <w:tr w:rsidR="00F908CC" w:rsidRPr="00772777" w14:paraId="69B97E40" w14:textId="77777777" w:rsidTr="00240CC5">
        <w:trPr>
          <w:trHeight w:val="680"/>
          <w:jc w:val="center"/>
        </w:trPr>
        <w:tc>
          <w:tcPr>
            <w:tcW w:w="9195" w:type="dxa"/>
            <w:gridSpan w:val="2"/>
          </w:tcPr>
          <w:p w14:paraId="4007745F" w14:textId="77777777" w:rsidR="00F908CC" w:rsidRPr="000602B1" w:rsidRDefault="00F908CC" w:rsidP="00240CC5">
            <w:pPr>
              <w:contextualSpacing/>
              <w:rPr>
                <w:rFonts w:ascii="Calibri" w:hAnsi="Calibri" w:cs="Calibri"/>
              </w:rPr>
            </w:pPr>
            <w:r w:rsidRPr="000602B1">
              <w:rPr>
                <w:rFonts w:ascii="Calibri" w:hAnsi="Calibri" w:cs="Calibri"/>
              </w:rPr>
              <w:t>Course Outcome to achieve:</w:t>
            </w:r>
          </w:p>
          <w:p w14:paraId="790845D0" w14:textId="77777777" w:rsidR="00F908CC" w:rsidRDefault="00F908CC" w:rsidP="00240CC5">
            <w:pPr>
              <w:contextualSpacing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u w:val="single"/>
              </w:rPr>
              <w:t>CLO2</w:t>
            </w:r>
            <w:r w:rsidRPr="0031111D">
              <w:rPr>
                <w:rFonts w:ascii="Calibri" w:hAnsi="Calibri" w:cs="Arial"/>
                <w:b/>
                <w:u w:val="single"/>
              </w:rPr>
              <w:t>:</w:t>
            </w:r>
            <w:r>
              <w:rPr>
                <w:rFonts w:ascii="Calibri" w:hAnsi="Calibri" w:cs="Arial"/>
              </w:rPr>
              <w:t xml:space="preserve">   </w:t>
            </w:r>
            <w:r w:rsidRPr="00F908CC">
              <w:rPr>
                <w:rFonts w:ascii="Calibri" w:hAnsi="Calibri" w:cs="Arial"/>
              </w:rPr>
              <w:t>To evaluate software quality techniques and approaches in software project. (C5, PLO6)</w:t>
            </w:r>
          </w:p>
          <w:p w14:paraId="4D6B2C94" w14:textId="77777777" w:rsidR="00F908CC" w:rsidRPr="000602B1" w:rsidRDefault="00F908CC" w:rsidP="00240CC5">
            <w:pPr>
              <w:contextualSpacing/>
              <w:rPr>
                <w:rFonts w:ascii="Calibri" w:hAnsi="Calibri" w:cs="Arial"/>
              </w:rPr>
            </w:pPr>
            <w:r w:rsidRPr="00F908CC">
              <w:rPr>
                <w:rFonts w:ascii="Calibri" w:hAnsi="Calibri" w:cs="Arial"/>
                <w:b/>
                <w:u w:val="single"/>
              </w:rPr>
              <w:t>CLO 3:</w:t>
            </w:r>
            <w:r>
              <w:rPr>
                <w:rFonts w:ascii="Calibri" w:hAnsi="Calibri" w:cs="Arial"/>
              </w:rPr>
              <w:t xml:space="preserve">  </w:t>
            </w:r>
            <w:r w:rsidRPr="00F908CC">
              <w:rPr>
                <w:rFonts w:ascii="Calibri" w:hAnsi="Calibri" w:cs="Arial"/>
              </w:rPr>
              <w:t>To construct software quality techniques and approaches in software project which are applied to various business domains. (A5, PLO5)</w:t>
            </w:r>
          </w:p>
          <w:p w14:paraId="239A18E3" w14:textId="77777777" w:rsidR="00F908CC" w:rsidRPr="00337D22" w:rsidRDefault="00F908CC" w:rsidP="00240CC5">
            <w:pPr>
              <w:keepNext/>
              <w:keepLines/>
              <w:widowControl w:val="0"/>
              <w:tabs>
                <w:tab w:val="left" w:pos="737"/>
                <w:tab w:val="left" w:pos="1152"/>
                <w:tab w:val="left" w:pos="2304"/>
                <w:tab w:val="left" w:pos="3456"/>
                <w:tab w:val="left" w:pos="4608"/>
                <w:tab w:val="left" w:pos="5760"/>
                <w:tab w:val="left" w:pos="6912"/>
                <w:tab w:val="left" w:pos="8064"/>
                <w:tab w:val="left" w:pos="9216"/>
                <w:tab w:val="left" w:pos="10240"/>
              </w:tabs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color w:val="000000"/>
              </w:rPr>
            </w:pPr>
          </w:p>
        </w:tc>
      </w:tr>
    </w:tbl>
    <w:p w14:paraId="0C2D4986" w14:textId="77777777" w:rsidR="00F908CC" w:rsidRPr="0082224F" w:rsidRDefault="00F908CC" w:rsidP="00F908CC"/>
    <w:p w14:paraId="0D6358EF" w14:textId="77777777" w:rsidR="00F908CC" w:rsidRDefault="00F908CC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45AD68EA" w14:textId="4507EB04" w:rsidR="00D151EA" w:rsidRDefault="00E43EEB" w:rsidP="00E43EEB">
      <w:pPr>
        <w:pStyle w:val="Heading1"/>
      </w:pPr>
      <w:r w:rsidRPr="00E43EEB">
        <w:lastRenderedPageBreak/>
        <w:t>Group Project</w:t>
      </w:r>
    </w:p>
    <w:p w14:paraId="5BCFD896" w14:textId="77777777" w:rsidR="00A91D46" w:rsidRPr="00A91D46" w:rsidRDefault="00A91D46" w:rsidP="00A91D46"/>
    <w:p w14:paraId="37577E40" w14:textId="6C1885CC" w:rsidR="00B56733" w:rsidRDefault="00E43EEB">
      <w:r w:rsidRPr="00E43EEB">
        <w:rPr>
          <w:u w:val="single"/>
        </w:rPr>
        <w:t>Objective:</w:t>
      </w:r>
      <w:r>
        <w:t xml:space="preserve"> To d</w:t>
      </w:r>
      <w:r w:rsidR="002671B2">
        <w:t xml:space="preserve">evelop a </w:t>
      </w:r>
      <w:r w:rsidR="002671B2" w:rsidRPr="00B62BC3">
        <w:rPr>
          <w:b/>
        </w:rPr>
        <w:t>comprehensive Software Quality Plan</w:t>
      </w:r>
      <w:r w:rsidR="002671B2">
        <w:t xml:space="preserve"> for the selected project.</w:t>
      </w:r>
    </w:p>
    <w:p w14:paraId="32932448" w14:textId="77777777" w:rsidR="002F0BEE" w:rsidRDefault="002671B2">
      <w:r>
        <w:t xml:space="preserve">This is </w:t>
      </w:r>
      <w:r w:rsidR="00B62BC3">
        <w:t xml:space="preserve">a </w:t>
      </w:r>
      <w:r>
        <w:t xml:space="preserve">reverse engineering task where you need to </w:t>
      </w:r>
      <w:r w:rsidR="0062129F">
        <w:t>evaluate the available software project and develop a comprehensive Software Quality Plan for the project.</w:t>
      </w:r>
    </w:p>
    <w:p w14:paraId="51E3BF7D" w14:textId="77777777" w:rsidR="00F908CC" w:rsidRDefault="00F908CC"/>
    <w:p w14:paraId="2935F661" w14:textId="77777777" w:rsidR="00501D25" w:rsidRPr="00F908CC" w:rsidRDefault="00F908CC" w:rsidP="00533DDD">
      <w:pPr>
        <w:pStyle w:val="Heading1"/>
      </w:pPr>
      <w:r w:rsidRPr="00F908CC">
        <w:t>Project Proposal Presentation</w:t>
      </w:r>
    </w:p>
    <w:p w14:paraId="1639A428" w14:textId="77777777" w:rsidR="00501D25" w:rsidRDefault="0000065F" w:rsidP="00501D25">
      <w:pPr>
        <w:pStyle w:val="ListParagraph"/>
        <w:numPr>
          <w:ilvl w:val="0"/>
          <w:numId w:val="2"/>
        </w:numPr>
      </w:pPr>
      <w:r>
        <w:t>Introduction of the project</w:t>
      </w:r>
    </w:p>
    <w:p w14:paraId="3C5B5FDC" w14:textId="77777777" w:rsidR="0000065F" w:rsidRDefault="0000065F" w:rsidP="0000065F">
      <w:pPr>
        <w:pStyle w:val="ListParagraph"/>
        <w:numPr>
          <w:ilvl w:val="1"/>
          <w:numId w:val="2"/>
        </w:numPr>
      </w:pPr>
      <w:r>
        <w:t>Company background</w:t>
      </w:r>
    </w:p>
    <w:p w14:paraId="18793FC9" w14:textId="77777777" w:rsidR="0000065F" w:rsidRDefault="0000065F" w:rsidP="0000065F">
      <w:pPr>
        <w:pStyle w:val="ListParagraph"/>
        <w:numPr>
          <w:ilvl w:val="1"/>
          <w:numId w:val="2"/>
        </w:numPr>
      </w:pPr>
      <w:r>
        <w:t>Business Process</w:t>
      </w:r>
    </w:p>
    <w:p w14:paraId="7E90B2B8" w14:textId="77777777" w:rsidR="0000065F" w:rsidRDefault="0000065F" w:rsidP="0000065F">
      <w:pPr>
        <w:pStyle w:val="ListParagraph"/>
        <w:numPr>
          <w:ilvl w:val="1"/>
          <w:numId w:val="2"/>
        </w:numPr>
      </w:pPr>
      <w:r>
        <w:t>Problem statement</w:t>
      </w:r>
    </w:p>
    <w:p w14:paraId="10253F99" w14:textId="77777777" w:rsidR="009E3A39" w:rsidRDefault="009E3A39" w:rsidP="009E3A39">
      <w:pPr>
        <w:pStyle w:val="ListParagraph"/>
        <w:numPr>
          <w:ilvl w:val="0"/>
          <w:numId w:val="2"/>
        </w:numPr>
      </w:pPr>
      <w:r>
        <w:t>Project product i.e. Deliverables</w:t>
      </w:r>
    </w:p>
    <w:p w14:paraId="000582B7" w14:textId="77777777" w:rsidR="009708BD" w:rsidRDefault="009708BD" w:rsidP="009708BD">
      <w:pPr>
        <w:pStyle w:val="ListParagraph"/>
        <w:numPr>
          <w:ilvl w:val="0"/>
          <w:numId w:val="2"/>
        </w:numPr>
      </w:pPr>
      <w:r>
        <w:t>Aims, Scope (Assumption and Limitations), Objectives of the project</w:t>
      </w:r>
    </w:p>
    <w:p w14:paraId="6E744772" w14:textId="77777777" w:rsidR="00501D25" w:rsidRDefault="00501D25" w:rsidP="00501D25">
      <w:pPr>
        <w:pStyle w:val="ListParagraph"/>
        <w:numPr>
          <w:ilvl w:val="0"/>
          <w:numId w:val="2"/>
        </w:numPr>
      </w:pPr>
      <w:r>
        <w:t>Revisit the requirements and specify the quality requirements for the system</w:t>
      </w:r>
    </w:p>
    <w:p w14:paraId="7DE5DD9E" w14:textId="77777777" w:rsidR="00B62BC3" w:rsidRDefault="00B62BC3" w:rsidP="00B62BC3">
      <w:pPr>
        <w:pStyle w:val="ListParagraph"/>
        <w:numPr>
          <w:ilvl w:val="0"/>
          <w:numId w:val="2"/>
        </w:numPr>
      </w:pPr>
      <w:r>
        <w:t>Identify a set of quality attributes for the selected system and the metrics for the specified quality attributes</w:t>
      </w:r>
    </w:p>
    <w:p w14:paraId="7673F21A" w14:textId="77777777" w:rsidR="00B62BC3" w:rsidRDefault="007E0935" w:rsidP="00501D25">
      <w:pPr>
        <w:pStyle w:val="ListParagraph"/>
        <w:numPr>
          <w:ilvl w:val="0"/>
          <w:numId w:val="2"/>
        </w:numPr>
      </w:pPr>
      <w:r>
        <w:t xml:space="preserve">Project </w:t>
      </w:r>
      <w:r w:rsidR="00175A99">
        <w:t xml:space="preserve">detail </w:t>
      </w:r>
      <w:r>
        <w:t>timeline</w:t>
      </w:r>
      <w:r w:rsidR="00175A99">
        <w:t xml:space="preserve"> and milestones including the SQA activities</w:t>
      </w:r>
      <w:r w:rsidR="006F4C5D">
        <w:t xml:space="preserve"> </w:t>
      </w:r>
    </w:p>
    <w:p w14:paraId="591BCB73" w14:textId="3C0A594A" w:rsidR="00501D25" w:rsidRDefault="00E56163" w:rsidP="00501D25">
      <w:pPr>
        <w:pStyle w:val="ListParagraph"/>
        <w:numPr>
          <w:ilvl w:val="0"/>
          <w:numId w:val="2"/>
        </w:numPr>
      </w:pPr>
      <w:r>
        <w:t>Project methodology and tools</w:t>
      </w:r>
      <w:r w:rsidR="009734D2">
        <w:t xml:space="preserve"> (development and SQA)</w:t>
      </w:r>
      <w:r w:rsidR="00B1651A">
        <w:t>.</w:t>
      </w:r>
    </w:p>
    <w:p w14:paraId="1A58EC4C" w14:textId="77777777" w:rsidR="00E56163" w:rsidRDefault="00850FB2" w:rsidP="00501D25">
      <w:pPr>
        <w:pStyle w:val="ListParagraph"/>
        <w:numPr>
          <w:ilvl w:val="0"/>
          <w:numId w:val="2"/>
        </w:numPr>
      </w:pPr>
      <w:r>
        <w:t xml:space="preserve">Software development standards / procedure standards to be adhered  </w:t>
      </w:r>
    </w:p>
    <w:p w14:paraId="606DDA34" w14:textId="77777777" w:rsidR="00501D25" w:rsidRDefault="00501D25" w:rsidP="00501D25">
      <w:pPr>
        <w:pStyle w:val="ListParagraph"/>
        <w:numPr>
          <w:ilvl w:val="0"/>
          <w:numId w:val="2"/>
        </w:numPr>
      </w:pPr>
      <w:r>
        <w:t>In each ph</w:t>
      </w:r>
      <w:r w:rsidR="00175A99">
        <w:t>ases, specify the SQA activity</w:t>
      </w:r>
      <w:r w:rsidR="00A82073">
        <w:t xml:space="preserve"> (</w:t>
      </w:r>
      <w:r w:rsidR="005510E7">
        <w:t>e.g.</w:t>
      </w:r>
      <w:r w:rsidR="00A82073">
        <w:t xml:space="preserve"> document review, code inspection, unit testing, </w:t>
      </w:r>
      <w:r w:rsidR="00FE3B03">
        <w:t xml:space="preserve">UAT, </w:t>
      </w:r>
      <w:r w:rsidR="005510E7">
        <w:t>etc.)</w:t>
      </w:r>
      <w:r>
        <w:t xml:space="preserve"> to be executed and for each SQA activity, define the following: -</w:t>
      </w:r>
    </w:p>
    <w:p w14:paraId="7158D860" w14:textId="77777777" w:rsidR="00501D25" w:rsidRDefault="00501D25" w:rsidP="00501D25">
      <w:pPr>
        <w:pStyle w:val="ListParagraph"/>
        <w:numPr>
          <w:ilvl w:val="1"/>
          <w:numId w:val="2"/>
        </w:numPr>
      </w:pPr>
      <w:r>
        <w:t xml:space="preserve">The objective(s) </w:t>
      </w:r>
      <w:r w:rsidR="005510E7">
        <w:t>of the SQA activity</w:t>
      </w:r>
    </w:p>
    <w:p w14:paraId="7871D2C2" w14:textId="77777777" w:rsidR="00501D25" w:rsidRDefault="00501D25" w:rsidP="00501D25">
      <w:pPr>
        <w:pStyle w:val="ListParagraph"/>
        <w:numPr>
          <w:ilvl w:val="1"/>
          <w:numId w:val="2"/>
        </w:numPr>
      </w:pPr>
      <w:r>
        <w:t xml:space="preserve">The </w:t>
      </w:r>
      <w:r w:rsidR="005510E7">
        <w:t>team members (including the leader) of SQA activity</w:t>
      </w:r>
    </w:p>
    <w:p w14:paraId="41AF4E4B" w14:textId="6349A46D" w:rsidR="00501D25" w:rsidRDefault="00501D25" w:rsidP="00501D25">
      <w:pPr>
        <w:pStyle w:val="ListParagraph"/>
        <w:numPr>
          <w:ilvl w:val="1"/>
          <w:numId w:val="2"/>
        </w:numPr>
      </w:pPr>
      <w:r>
        <w:t>The procedure</w:t>
      </w:r>
      <w:r w:rsidR="00283096">
        <w:t>/strategy</w:t>
      </w:r>
      <w:r w:rsidR="00175A99">
        <w:t xml:space="preserve"> of the SQA activity</w:t>
      </w:r>
    </w:p>
    <w:p w14:paraId="1B35DDE4" w14:textId="61D1DD58" w:rsidR="00EC4297" w:rsidRDefault="00EC4297" w:rsidP="00501D25">
      <w:pPr>
        <w:pStyle w:val="ListParagraph"/>
        <w:numPr>
          <w:ilvl w:val="1"/>
          <w:numId w:val="2"/>
        </w:numPr>
      </w:pPr>
      <w:r>
        <w:t>The tools and techniques of the SQA activity</w:t>
      </w:r>
    </w:p>
    <w:p w14:paraId="7D5B69C9" w14:textId="77777777" w:rsidR="00501D25" w:rsidRDefault="00501D25" w:rsidP="00501D25">
      <w:pPr>
        <w:pStyle w:val="ListParagraph"/>
        <w:numPr>
          <w:ilvl w:val="1"/>
          <w:numId w:val="2"/>
        </w:numPr>
      </w:pPr>
      <w:r>
        <w:t xml:space="preserve">The input </w:t>
      </w:r>
    </w:p>
    <w:p w14:paraId="36F63C5B" w14:textId="77777777" w:rsidR="00C43149" w:rsidRDefault="00501D25" w:rsidP="00B94E1B">
      <w:pPr>
        <w:pStyle w:val="ListParagraph"/>
        <w:numPr>
          <w:ilvl w:val="1"/>
          <w:numId w:val="2"/>
        </w:numPr>
      </w:pPr>
      <w:r>
        <w:t xml:space="preserve">The outcome </w:t>
      </w:r>
    </w:p>
    <w:p w14:paraId="1F763E1C" w14:textId="55F83A88" w:rsidR="00175A99" w:rsidRDefault="00646B5C" w:rsidP="00175A99">
      <w:pPr>
        <w:pStyle w:val="ListParagraph"/>
        <w:numPr>
          <w:ilvl w:val="0"/>
          <w:numId w:val="2"/>
        </w:numPr>
      </w:pPr>
      <w:r>
        <w:t>Define</w:t>
      </w:r>
      <w:r w:rsidR="00E56C58">
        <w:t xml:space="preserve"> and analysis of project risks which includes the definition of risk</w:t>
      </w:r>
      <w:r w:rsidR="0067374F">
        <w:t>, implication of the risk, mitigation and contingency plan for the risk.</w:t>
      </w:r>
    </w:p>
    <w:p w14:paraId="163983DA" w14:textId="77777777" w:rsidR="005D0C58" w:rsidRDefault="005D0C58" w:rsidP="00175A99">
      <w:pPr>
        <w:pStyle w:val="ListParagraph"/>
        <w:numPr>
          <w:ilvl w:val="0"/>
          <w:numId w:val="2"/>
        </w:numPr>
      </w:pPr>
      <w:r>
        <w:t>Summary.</w:t>
      </w:r>
    </w:p>
    <w:p w14:paraId="37840735" w14:textId="77777777" w:rsidR="00513BB6" w:rsidRDefault="00513BB6"/>
    <w:p w14:paraId="5F153AE4" w14:textId="77777777" w:rsidR="00513BB6" w:rsidRDefault="00513BB6"/>
    <w:p w14:paraId="4C813756" w14:textId="77777777" w:rsidR="0018517D" w:rsidRDefault="0018517D"/>
    <w:p w14:paraId="1434B769" w14:textId="77777777" w:rsidR="0018517D" w:rsidRDefault="0018517D"/>
    <w:p w14:paraId="02A56A31" w14:textId="77777777" w:rsidR="0018517D" w:rsidRDefault="0018517D"/>
    <w:p w14:paraId="1EE77899" w14:textId="77777777" w:rsidR="0017763B" w:rsidRDefault="0017763B">
      <w:r>
        <w:br w:type="page"/>
      </w:r>
    </w:p>
    <w:p w14:paraId="310A522A" w14:textId="77777777" w:rsidR="0018517D" w:rsidRPr="00CA191F" w:rsidRDefault="0017763B" w:rsidP="00D151EA">
      <w:pPr>
        <w:pStyle w:val="Heading1"/>
      </w:pPr>
      <w:r w:rsidRPr="00CA191F">
        <w:lastRenderedPageBreak/>
        <w:t>SQA Plan Re</w:t>
      </w:r>
      <w:r w:rsidR="00CA191F" w:rsidRPr="00CA191F">
        <w:t>port</w:t>
      </w:r>
    </w:p>
    <w:p w14:paraId="73FED1CC" w14:textId="77777777" w:rsidR="0018517D" w:rsidRPr="00B94E1B" w:rsidRDefault="00F91FBD" w:rsidP="00F91FBD">
      <w:pPr>
        <w:pStyle w:val="ListParagraph"/>
        <w:numPr>
          <w:ilvl w:val="0"/>
          <w:numId w:val="3"/>
        </w:numPr>
        <w:rPr>
          <w:b/>
        </w:rPr>
      </w:pPr>
      <w:r w:rsidRPr="00B94E1B">
        <w:rPr>
          <w:b/>
        </w:rPr>
        <w:t>Introduction</w:t>
      </w:r>
    </w:p>
    <w:p w14:paraId="11C37653" w14:textId="77777777" w:rsidR="00F91FBD" w:rsidRDefault="00F91FBD" w:rsidP="00F91FBD">
      <w:pPr>
        <w:pStyle w:val="ListParagraph"/>
        <w:numPr>
          <w:ilvl w:val="1"/>
          <w:numId w:val="3"/>
        </w:numPr>
      </w:pPr>
      <w:r>
        <w:t>Purpose</w:t>
      </w:r>
      <w:r w:rsidR="000704FB">
        <w:t xml:space="preserve"> </w:t>
      </w:r>
      <w:r w:rsidR="00B17CFC">
        <w:t xml:space="preserve">– </w:t>
      </w:r>
      <w:r w:rsidR="00B17CFC" w:rsidRPr="005A7777">
        <w:rPr>
          <w:i/>
          <w:color w:val="FF0000"/>
        </w:rPr>
        <w:t>Describe the purpose of SQA plan</w:t>
      </w:r>
      <w:r w:rsidR="00955F14" w:rsidRPr="005A7777">
        <w:rPr>
          <w:color w:val="FF0000"/>
        </w:rPr>
        <w:t xml:space="preserve"> </w:t>
      </w:r>
    </w:p>
    <w:p w14:paraId="129F0155" w14:textId="77777777" w:rsidR="00F91FBD" w:rsidRDefault="00F91FBD" w:rsidP="00F91FBD">
      <w:pPr>
        <w:pStyle w:val="ListParagraph"/>
        <w:numPr>
          <w:ilvl w:val="1"/>
          <w:numId w:val="3"/>
        </w:numPr>
      </w:pPr>
      <w:r>
        <w:t>Scope</w:t>
      </w:r>
    </w:p>
    <w:p w14:paraId="7902CFAD" w14:textId="77777777" w:rsidR="00F91FBD" w:rsidRPr="00B94E1B" w:rsidRDefault="00F91FBD" w:rsidP="00F91FBD">
      <w:pPr>
        <w:pStyle w:val="ListParagraph"/>
        <w:numPr>
          <w:ilvl w:val="0"/>
          <w:numId w:val="3"/>
        </w:numPr>
        <w:rPr>
          <w:b/>
        </w:rPr>
      </w:pPr>
      <w:r w:rsidRPr="00B94E1B">
        <w:rPr>
          <w:b/>
        </w:rPr>
        <w:t xml:space="preserve">Project </w:t>
      </w:r>
      <w:r w:rsidR="00ED2C95" w:rsidRPr="00B94E1B">
        <w:rPr>
          <w:b/>
        </w:rPr>
        <w:t>Overview</w:t>
      </w:r>
    </w:p>
    <w:p w14:paraId="7BE609B8" w14:textId="77777777" w:rsidR="00F91FBD" w:rsidRPr="00B17CFC" w:rsidRDefault="00F91FBD" w:rsidP="00F91FBD">
      <w:pPr>
        <w:pStyle w:val="ListParagraph"/>
        <w:numPr>
          <w:ilvl w:val="1"/>
          <w:numId w:val="3"/>
        </w:numPr>
        <w:rPr>
          <w:i/>
        </w:rPr>
      </w:pPr>
      <w:r>
        <w:t xml:space="preserve">Introduction </w:t>
      </w:r>
      <w:r w:rsidR="00B17CFC">
        <w:t xml:space="preserve">– </w:t>
      </w:r>
      <w:r w:rsidR="00B17CFC" w:rsidRPr="005A7777">
        <w:rPr>
          <w:i/>
          <w:color w:val="FF0000"/>
        </w:rPr>
        <w:t xml:space="preserve">Introduction on </w:t>
      </w:r>
      <w:r w:rsidRPr="005A7777">
        <w:rPr>
          <w:i/>
          <w:color w:val="FF0000"/>
        </w:rPr>
        <w:t>the project</w:t>
      </w:r>
    </w:p>
    <w:p w14:paraId="430FCB02" w14:textId="77777777" w:rsidR="00F91FBD" w:rsidRDefault="00F91FBD" w:rsidP="000704FB">
      <w:pPr>
        <w:pStyle w:val="ListParagraph"/>
        <w:numPr>
          <w:ilvl w:val="2"/>
          <w:numId w:val="3"/>
        </w:numPr>
      </w:pPr>
      <w:r>
        <w:t>Aims, Scope (Assumption and Limitations), Objectives</w:t>
      </w:r>
    </w:p>
    <w:p w14:paraId="4FEBEC9C" w14:textId="77777777" w:rsidR="00F91FBD" w:rsidRDefault="00F91FBD" w:rsidP="00F91FBD">
      <w:pPr>
        <w:pStyle w:val="ListParagraph"/>
        <w:numPr>
          <w:ilvl w:val="1"/>
          <w:numId w:val="3"/>
        </w:numPr>
      </w:pPr>
      <w:r>
        <w:t>Problem statement</w:t>
      </w:r>
    </w:p>
    <w:p w14:paraId="28E0F131" w14:textId="77777777" w:rsidR="004F0837" w:rsidRDefault="004F0837" w:rsidP="00F91FBD">
      <w:pPr>
        <w:pStyle w:val="ListParagraph"/>
        <w:numPr>
          <w:ilvl w:val="1"/>
          <w:numId w:val="3"/>
        </w:numPr>
      </w:pPr>
      <w:r>
        <w:t>Project requirements</w:t>
      </w:r>
    </w:p>
    <w:p w14:paraId="5891BA71" w14:textId="77777777" w:rsidR="00C45736" w:rsidRDefault="00C45736" w:rsidP="00C45736">
      <w:pPr>
        <w:pStyle w:val="ListParagraph"/>
        <w:numPr>
          <w:ilvl w:val="2"/>
          <w:numId w:val="3"/>
        </w:numPr>
      </w:pPr>
      <w:r>
        <w:t>Functional requirements</w:t>
      </w:r>
    </w:p>
    <w:p w14:paraId="69AA727D" w14:textId="77777777" w:rsidR="00E0701C" w:rsidRDefault="00E0701C" w:rsidP="00C45736">
      <w:pPr>
        <w:pStyle w:val="ListParagraph"/>
        <w:numPr>
          <w:ilvl w:val="2"/>
          <w:numId w:val="3"/>
        </w:numPr>
      </w:pPr>
      <w:r>
        <w:t>Non-functional requirements</w:t>
      </w:r>
    </w:p>
    <w:p w14:paraId="4AF725C3" w14:textId="77777777" w:rsidR="00955F14" w:rsidRDefault="00955F14" w:rsidP="00955F14">
      <w:pPr>
        <w:pStyle w:val="ListParagraph"/>
        <w:numPr>
          <w:ilvl w:val="1"/>
          <w:numId w:val="3"/>
        </w:numPr>
      </w:pPr>
      <w:r>
        <w:t>Software development methodology</w:t>
      </w:r>
    </w:p>
    <w:p w14:paraId="06708974" w14:textId="78655C65" w:rsidR="006F3AA1" w:rsidRDefault="00E6099F" w:rsidP="009734D2">
      <w:pPr>
        <w:pStyle w:val="ListParagraph"/>
        <w:numPr>
          <w:ilvl w:val="1"/>
          <w:numId w:val="3"/>
        </w:numPr>
      </w:pPr>
      <w:r>
        <w:t xml:space="preserve">Project </w:t>
      </w:r>
      <w:r w:rsidR="009734D2">
        <w:t>T</w:t>
      </w:r>
      <w:r w:rsidR="006F3AA1">
        <w:t>ools</w:t>
      </w:r>
      <w:r>
        <w:t xml:space="preserve"> and Techniques</w:t>
      </w:r>
      <w:r w:rsidR="009734D2">
        <w:t xml:space="preserve"> (</w:t>
      </w:r>
      <w:r>
        <w:t>Development and SQA</w:t>
      </w:r>
      <w:r w:rsidR="009734D2">
        <w:t>)</w:t>
      </w:r>
    </w:p>
    <w:p w14:paraId="2655D1ED" w14:textId="77777777" w:rsidR="00F91FBD" w:rsidRDefault="00F91FBD" w:rsidP="00F91FBD">
      <w:pPr>
        <w:pStyle w:val="ListParagraph"/>
        <w:numPr>
          <w:ilvl w:val="1"/>
          <w:numId w:val="3"/>
        </w:numPr>
      </w:pPr>
      <w:r>
        <w:t>Product deliverable</w:t>
      </w:r>
    </w:p>
    <w:p w14:paraId="45634012" w14:textId="77777777" w:rsidR="00F91FBD" w:rsidRDefault="00F91FBD" w:rsidP="000704FB">
      <w:pPr>
        <w:pStyle w:val="ListParagraph"/>
        <w:numPr>
          <w:ilvl w:val="1"/>
          <w:numId w:val="3"/>
        </w:numPr>
      </w:pPr>
      <w:r>
        <w:t>Project timeline</w:t>
      </w:r>
      <w:r w:rsidR="000704FB">
        <w:t xml:space="preserve"> and milestones</w:t>
      </w:r>
      <w:r w:rsidR="005A7777">
        <w:t xml:space="preserve"> -</w:t>
      </w:r>
      <w:r w:rsidR="000704FB">
        <w:t xml:space="preserve"> </w:t>
      </w:r>
      <w:r w:rsidR="000704FB" w:rsidRPr="005A7777">
        <w:rPr>
          <w:i/>
          <w:color w:val="FF0000"/>
        </w:rPr>
        <w:t>including the SQA activities</w:t>
      </w:r>
    </w:p>
    <w:p w14:paraId="0B9DDD9D" w14:textId="77777777" w:rsidR="000704FB" w:rsidRDefault="000704FB" w:rsidP="000704FB">
      <w:pPr>
        <w:pStyle w:val="ListParagraph"/>
        <w:numPr>
          <w:ilvl w:val="0"/>
          <w:numId w:val="3"/>
        </w:numPr>
      </w:pPr>
      <w:r w:rsidRPr="0000408A">
        <w:rPr>
          <w:b/>
        </w:rPr>
        <w:t>Reference Documents</w:t>
      </w:r>
      <w:r w:rsidR="007F769B">
        <w:t xml:space="preserve"> – </w:t>
      </w:r>
      <w:r w:rsidR="005A7777" w:rsidRPr="005A7777">
        <w:rPr>
          <w:i/>
          <w:color w:val="FF0000"/>
        </w:rPr>
        <w:t xml:space="preserve">List and describe </w:t>
      </w:r>
      <w:r w:rsidR="007F769B" w:rsidRPr="005A7777">
        <w:rPr>
          <w:i/>
          <w:color w:val="FF0000"/>
        </w:rPr>
        <w:t>the standard or guide</w:t>
      </w:r>
      <w:r w:rsidR="00540FD2" w:rsidRPr="005A7777">
        <w:rPr>
          <w:i/>
          <w:color w:val="FF0000"/>
        </w:rPr>
        <w:t>line documents used to develop</w:t>
      </w:r>
      <w:r w:rsidR="00B6001C" w:rsidRPr="005A7777">
        <w:rPr>
          <w:i/>
          <w:color w:val="FF0000"/>
        </w:rPr>
        <w:t xml:space="preserve"> the SQA</w:t>
      </w:r>
      <w:r w:rsidR="007F769B" w:rsidRPr="005A7777">
        <w:rPr>
          <w:i/>
          <w:color w:val="FF0000"/>
        </w:rPr>
        <w:t xml:space="preserve"> plan</w:t>
      </w:r>
    </w:p>
    <w:p w14:paraId="424B992A" w14:textId="77777777" w:rsidR="000704FB" w:rsidRPr="005A7777" w:rsidRDefault="003A7E64" w:rsidP="007F769B">
      <w:pPr>
        <w:pStyle w:val="ListParagraph"/>
        <w:numPr>
          <w:ilvl w:val="0"/>
          <w:numId w:val="3"/>
        </w:numPr>
        <w:rPr>
          <w:i/>
          <w:color w:val="FF0000"/>
        </w:rPr>
      </w:pPr>
      <w:r w:rsidRPr="0000408A">
        <w:rPr>
          <w:b/>
        </w:rPr>
        <w:t>Minimum Requirements Documents</w:t>
      </w:r>
      <w:r>
        <w:t xml:space="preserve"> – </w:t>
      </w:r>
      <w:r w:rsidRPr="005A7777">
        <w:rPr>
          <w:i/>
          <w:color w:val="FF0000"/>
        </w:rPr>
        <w:t>Describe the documents should be produced during the development to the end of the deliverables of the product that need to be reviewed, verified or validated.</w:t>
      </w:r>
    </w:p>
    <w:p w14:paraId="693FC4E2" w14:textId="77777777" w:rsidR="003A32BF" w:rsidRDefault="003A32BF" w:rsidP="003A7E64">
      <w:pPr>
        <w:pStyle w:val="ListParagraph"/>
        <w:numPr>
          <w:ilvl w:val="1"/>
          <w:numId w:val="3"/>
        </w:numPr>
      </w:pPr>
      <w:r>
        <w:t>Project Management Plan</w:t>
      </w:r>
    </w:p>
    <w:p w14:paraId="4E711021" w14:textId="77777777" w:rsidR="003A7E64" w:rsidRDefault="00690C6D" w:rsidP="003A7E64">
      <w:pPr>
        <w:pStyle w:val="ListParagraph"/>
        <w:numPr>
          <w:ilvl w:val="1"/>
          <w:numId w:val="3"/>
        </w:numPr>
      </w:pPr>
      <w:r>
        <w:t>Software Requirement Specification</w:t>
      </w:r>
    </w:p>
    <w:p w14:paraId="6284AFC2" w14:textId="77777777" w:rsidR="003E51B7" w:rsidRDefault="003E51B7" w:rsidP="003A7E64">
      <w:pPr>
        <w:pStyle w:val="ListParagraph"/>
        <w:numPr>
          <w:ilvl w:val="1"/>
          <w:numId w:val="3"/>
        </w:numPr>
      </w:pPr>
      <w:r>
        <w:t>…</w:t>
      </w:r>
    </w:p>
    <w:p w14:paraId="1757834A" w14:textId="77777777" w:rsidR="003E51B7" w:rsidRDefault="003E51B7" w:rsidP="003A7E64">
      <w:pPr>
        <w:pStyle w:val="ListParagraph"/>
        <w:numPr>
          <w:ilvl w:val="1"/>
          <w:numId w:val="3"/>
        </w:numPr>
      </w:pPr>
      <w:r>
        <w:t>..</w:t>
      </w:r>
    </w:p>
    <w:p w14:paraId="1354713F" w14:textId="77777777" w:rsidR="003E51B7" w:rsidRDefault="003E51B7" w:rsidP="003A7E64">
      <w:pPr>
        <w:pStyle w:val="ListParagraph"/>
        <w:numPr>
          <w:ilvl w:val="1"/>
          <w:numId w:val="3"/>
        </w:numPr>
      </w:pPr>
    </w:p>
    <w:p w14:paraId="29893CAE" w14:textId="341BCCE5" w:rsidR="00163E25" w:rsidRDefault="00163E25" w:rsidP="00470857">
      <w:pPr>
        <w:pStyle w:val="ListParagraph"/>
        <w:numPr>
          <w:ilvl w:val="0"/>
          <w:numId w:val="3"/>
        </w:numPr>
      </w:pPr>
      <w:r w:rsidRPr="0000408A">
        <w:rPr>
          <w:b/>
        </w:rPr>
        <w:t>Quality attributes requirements</w:t>
      </w:r>
      <w:r w:rsidR="00A802E6">
        <w:t xml:space="preserve"> – </w:t>
      </w:r>
      <w:r w:rsidR="00A802E6" w:rsidRPr="005A7777">
        <w:rPr>
          <w:i/>
          <w:color w:val="FF0000"/>
        </w:rPr>
        <w:t xml:space="preserve">Quality attribute requirements of the product.  List the quality </w:t>
      </w:r>
      <w:r w:rsidR="00E05C53" w:rsidRPr="005A7777">
        <w:rPr>
          <w:i/>
          <w:color w:val="FF0000"/>
        </w:rPr>
        <w:t>attributes identify for the product and define the</w:t>
      </w:r>
      <w:r w:rsidR="0082154D">
        <w:rPr>
          <w:i/>
          <w:color w:val="FF0000"/>
        </w:rPr>
        <w:t xml:space="preserve"> metrics </w:t>
      </w:r>
      <w:r w:rsidR="00E32A10">
        <w:rPr>
          <w:i/>
          <w:color w:val="FF0000"/>
        </w:rPr>
        <w:t xml:space="preserve">and </w:t>
      </w:r>
      <w:r w:rsidR="00E32A10" w:rsidRPr="005A7777">
        <w:rPr>
          <w:i/>
          <w:color w:val="FF0000"/>
        </w:rPr>
        <w:t>tools</w:t>
      </w:r>
      <w:r w:rsidR="00E32A10">
        <w:rPr>
          <w:i/>
          <w:color w:val="FF0000"/>
        </w:rPr>
        <w:t>/techniques</w:t>
      </w:r>
      <w:r w:rsidR="00E05C53" w:rsidRPr="005A7777">
        <w:rPr>
          <w:i/>
          <w:color w:val="FF0000"/>
        </w:rPr>
        <w:t xml:space="preserve"> (if any), strategies or procedures to assure the system possess the quality attributes when delivering the system</w:t>
      </w:r>
    </w:p>
    <w:p w14:paraId="10E99AEF" w14:textId="77777777" w:rsidR="00470857" w:rsidRPr="005A7777" w:rsidRDefault="00751803" w:rsidP="00470857">
      <w:pPr>
        <w:pStyle w:val="ListParagraph"/>
        <w:numPr>
          <w:ilvl w:val="0"/>
          <w:numId w:val="3"/>
        </w:numPr>
        <w:rPr>
          <w:b/>
          <w:i/>
          <w:color w:val="FF0000"/>
        </w:rPr>
      </w:pPr>
      <w:r w:rsidRPr="0000408A">
        <w:rPr>
          <w:b/>
        </w:rPr>
        <w:t>SQA Activities</w:t>
      </w:r>
      <w:r w:rsidR="00BF4491">
        <w:rPr>
          <w:b/>
        </w:rPr>
        <w:t xml:space="preserve"> – </w:t>
      </w:r>
      <w:r w:rsidR="00B94E1B" w:rsidRPr="005A7777">
        <w:rPr>
          <w:i/>
          <w:color w:val="FF0000"/>
        </w:rPr>
        <w:t xml:space="preserve">For each </w:t>
      </w:r>
      <w:r w:rsidR="00BF4491" w:rsidRPr="005A7777">
        <w:rPr>
          <w:i/>
          <w:color w:val="FF0000"/>
        </w:rPr>
        <w:t xml:space="preserve">SQA activity of each phase, state the objective/purpose of the SQA activity, the SQA members to execute the </w:t>
      </w:r>
      <w:r w:rsidR="00B94E1B" w:rsidRPr="005A7777">
        <w:rPr>
          <w:i/>
          <w:color w:val="FF0000"/>
        </w:rPr>
        <w:t xml:space="preserve">SQA </w:t>
      </w:r>
      <w:r w:rsidR="00BF4491" w:rsidRPr="005A7777">
        <w:rPr>
          <w:i/>
          <w:color w:val="FF0000"/>
        </w:rPr>
        <w:t>activity, the procedure/strategy or tools used of the SQA activity</w:t>
      </w:r>
    </w:p>
    <w:p w14:paraId="6CE96D62" w14:textId="77777777" w:rsidR="00B7324A" w:rsidRDefault="00C43149" w:rsidP="00B7324A">
      <w:pPr>
        <w:pStyle w:val="ListParagraph"/>
        <w:numPr>
          <w:ilvl w:val="1"/>
          <w:numId w:val="3"/>
        </w:numPr>
      </w:pPr>
      <w:r>
        <w:t>Software requirement phase</w:t>
      </w:r>
    </w:p>
    <w:p w14:paraId="52162909" w14:textId="77777777" w:rsidR="00C43149" w:rsidRDefault="00C43149" w:rsidP="00B7324A">
      <w:pPr>
        <w:pStyle w:val="ListParagraph"/>
        <w:numPr>
          <w:ilvl w:val="1"/>
          <w:numId w:val="3"/>
        </w:numPr>
      </w:pPr>
      <w:r>
        <w:t>Software design phase</w:t>
      </w:r>
    </w:p>
    <w:p w14:paraId="37310F6B" w14:textId="77777777" w:rsidR="00C43149" w:rsidRDefault="00C43149" w:rsidP="00B7324A">
      <w:pPr>
        <w:pStyle w:val="ListParagraph"/>
        <w:numPr>
          <w:ilvl w:val="1"/>
          <w:numId w:val="3"/>
        </w:numPr>
      </w:pPr>
      <w:r>
        <w:t>Software development phase</w:t>
      </w:r>
    </w:p>
    <w:p w14:paraId="70294AD8" w14:textId="50B2E149" w:rsidR="0000408A" w:rsidRDefault="0000408A" w:rsidP="00B7324A">
      <w:pPr>
        <w:pStyle w:val="ListParagraph"/>
        <w:numPr>
          <w:ilvl w:val="1"/>
          <w:numId w:val="3"/>
        </w:numPr>
      </w:pPr>
      <w:r>
        <w:t>Software process improvement</w:t>
      </w:r>
    </w:p>
    <w:p w14:paraId="79798ED9" w14:textId="0AD4BE6B" w:rsidR="00BA62C1" w:rsidRDefault="00BA62C1" w:rsidP="00BA62C1">
      <w:pPr>
        <w:pStyle w:val="ListParagraph"/>
        <w:ind w:left="792"/>
      </w:pPr>
      <w:r>
        <w:t>…</w:t>
      </w:r>
    </w:p>
    <w:p w14:paraId="1E99BE14" w14:textId="2F2757BC" w:rsidR="00BA62C1" w:rsidRDefault="00BA62C1" w:rsidP="00BA62C1">
      <w:pPr>
        <w:pStyle w:val="ListParagraph"/>
        <w:ind w:left="792"/>
      </w:pPr>
      <w:r>
        <w:t>…</w:t>
      </w:r>
    </w:p>
    <w:p w14:paraId="7B292B8A" w14:textId="77777777" w:rsidR="00C43149" w:rsidRPr="0000408A" w:rsidRDefault="00C43149" w:rsidP="00C43149">
      <w:pPr>
        <w:pStyle w:val="ListParagraph"/>
        <w:numPr>
          <w:ilvl w:val="0"/>
          <w:numId w:val="3"/>
        </w:numPr>
        <w:rPr>
          <w:b/>
        </w:rPr>
      </w:pPr>
      <w:r w:rsidRPr="0000408A">
        <w:rPr>
          <w:b/>
        </w:rPr>
        <w:t>Testing Strategy</w:t>
      </w:r>
    </w:p>
    <w:p w14:paraId="75783CB3" w14:textId="77777777" w:rsidR="00DD3F5D" w:rsidRDefault="00DD3F5D" w:rsidP="00DD3F5D">
      <w:pPr>
        <w:pStyle w:val="ListParagraph"/>
        <w:numPr>
          <w:ilvl w:val="1"/>
          <w:numId w:val="3"/>
        </w:numPr>
      </w:pPr>
      <w:r>
        <w:t>The purpose of testing for the project</w:t>
      </w:r>
    </w:p>
    <w:p w14:paraId="20BD8AB4" w14:textId="4BEF70DE" w:rsidR="00BC6D50" w:rsidRPr="005A7777" w:rsidRDefault="00702723" w:rsidP="00DD3F5D">
      <w:pPr>
        <w:pStyle w:val="ListParagraph"/>
        <w:numPr>
          <w:ilvl w:val="1"/>
          <w:numId w:val="3"/>
        </w:numPr>
        <w:rPr>
          <w:i/>
          <w:color w:val="FF0000"/>
        </w:rPr>
      </w:pPr>
      <w:r>
        <w:t>Testing levels (</w:t>
      </w:r>
      <w:r w:rsidR="0032422E">
        <w:t xml:space="preserve">Unit, integration, </w:t>
      </w:r>
      <w:r>
        <w:t xml:space="preserve">System Testing) – </w:t>
      </w:r>
      <w:r w:rsidRPr="005A7777">
        <w:rPr>
          <w:i/>
          <w:color w:val="FF0000"/>
        </w:rPr>
        <w:t>For each testing level, describe the purpose of the testing, the strategy/the procedure how to execute the testing and the completion criteria.</w:t>
      </w:r>
      <w:r w:rsidR="00B36C01">
        <w:rPr>
          <w:i/>
          <w:color w:val="FF0000"/>
        </w:rPr>
        <w:t xml:space="preserve">  Also, define the techniques and/or tools </w:t>
      </w:r>
      <w:r w:rsidR="00E01F28">
        <w:rPr>
          <w:i/>
          <w:color w:val="FF0000"/>
        </w:rPr>
        <w:t>applied for each of the testing level.</w:t>
      </w:r>
    </w:p>
    <w:p w14:paraId="227ECF9E" w14:textId="77777777" w:rsidR="00702723" w:rsidRDefault="0032422E" w:rsidP="00702723">
      <w:pPr>
        <w:pStyle w:val="ListParagraph"/>
        <w:numPr>
          <w:ilvl w:val="2"/>
          <w:numId w:val="3"/>
        </w:numPr>
      </w:pPr>
      <w:r>
        <w:t>Unit t</w:t>
      </w:r>
      <w:r w:rsidR="00702723">
        <w:t xml:space="preserve">esting </w:t>
      </w:r>
    </w:p>
    <w:p w14:paraId="75EFAB06" w14:textId="77777777" w:rsidR="0032422E" w:rsidRDefault="0032422E" w:rsidP="00702723">
      <w:pPr>
        <w:pStyle w:val="ListParagraph"/>
        <w:numPr>
          <w:ilvl w:val="2"/>
          <w:numId w:val="3"/>
        </w:numPr>
      </w:pPr>
      <w:r>
        <w:t>Integration testing</w:t>
      </w:r>
    </w:p>
    <w:p w14:paraId="06810217" w14:textId="77777777" w:rsidR="0032422E" w:rsidRDefault="0032422E" w:rsidP="00702723">
      <w:pPr>
        <w:pStyle w:val="ListParagraph"/>
        <w:numPr>
          <w:ilvl w:val="2"/>
          <w:numId w:val="3"/>
        </w:numPr>
      </w:pPr>
      <w:r>
        <w:lastRenderedPageBreak/>
        <w:t>System testing</w:t>
      </w:r>
    </w:p>
    <w:p w14:paraId="1E39D80B" w14:textId="2697AAFE" w:rsidR="00ED2C95" w:rsidRDefault="005A7777" w:rsidP="00C43149">
      <w:pPr>
        <w:pStyle w:val="ListParagraph"/>
        <w:numPr>
          <w:ilvl w:val="0"/>
          <w:numId w:val="3"/>
        </w:numPr>
        <w:rPr>
          <w:i/>
          <w:color w:val="FF0000"/>
        </w:rPr>
      </w:pPr>
      <w:r w:rsidRPr="008568B5">
        <w:rPr>
          <w:b/>
        </w:rPr>
        <w:t>Risk Control and Management</w:t>
      </w:r>
      <w:r>
        <w:t xml:space="preserve"> – </w:t>
      </w:r>
      <w:r w:rsidRPr="008568B5">
        <w:rPr>
          <w:i/>
          <w:color w:val="FF0000"/>
        </w:rPr>
        <w:t>Identify the risks of the project based on the strategy to control and manage the risk.</w:t>
      </w:r>
    </w:p>
    <w:p w14:paraId="23879A22" w14:textId="51D3384A" w:rsidR="00FA5C38" w:rsidRPr="008568B5" w:rsidRDefault="00FA5C38" w:rsidP="00C43149">
      <w:pPr>
        <w:pStyle w:val="ListParagraph"/>
        <w:numPr>
          <w:ilvl w:val="0"/>
          <w:numId w:val="3"/>
        </w:numPr>
        <w:rPr>
          <w:i/>
          <w:color w:val="FF0000"/>
        </w:rPr>
      </w:pPr>
      <w:r>
        <w:rPr>
          <w:b/>
        </w:rPr>
        <w:t>Summary</w:t>
      </w:r>
    </w:p>
    <w:p w14:paraId="2C21CD81" w14:textId="67094FE5" w:rsidR="00C73308" w:rsidRDefault="00C73308">
      <w:r>
        <w:br w:type="page"/>
      </w:r>
    </w:p>
    <w:p w14:paraId="6B4AEAFE" w14:textId="6C7FFBE4" w:rsidR="005A7777" w:rsidRDefault="004645C0" w:rsidP="004645C0">
      <w:pPr>
        <w:pStyle w:val="Heading1"/>
      </w:pPr>
      <w:r>
        <w:lastRenderedPageBreak/>
        <w:t>Evaluation Criteria</w:t>
      </w:r>
    </w:p>
    <w:p w14:paraId="04EF4D12" w14:textId="6B6C6D19" w:rsidR="004645C0" w:rsidRDefault="004645C0" w:rsidP="004645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4959"/>
        <w:gridCol w:w="1275"/>
      </w:tblGrid>
      <w:tr w:rsidR="003230E0" w14:paraId="0CDFB7A6" w14:textId="77777777" w:rsidTr="00692526">
        <w:tc>
          <w:tcPr>
            <w:tcW w:w="3116" w:type="dxa"/>
          </w:tcPr>
          <w:p w14:paraId="22289CEE" w14:textId="58358EB5" w:rsidR="00083FDF" w:rsidRDefault="00083FDF" w:rsidP="004645C0"/>
        </w:tc>
        <w:tc>
          <w:tcPr>
            <w:tcW w:w="4959" w:type="dxa"/>
          </w:tcPr>
          <w:p w14:paraId="0B19181A" w14:textId="2C3CC9FE" w:rsidR="003230E0" w:rsidRPr="00692526" w:rsidRDefault="00D4232E" w:rsidP="004645C0">
            <w:pPr>
              <w:rPr>
                <w:b/>
                <w:bCs/>
              </w:rPr>
            </w:pPr>
            <w:r w:rsidRPr="00692526">
              <w:rPr>
                <w:b/>
                <w:bCs/>
              </w:rPr>
              <w:t>Items</w:t>
            </w:r>
          </w:p>
        </w:tc>
        <w:tc>
          <w:tcPr>
            <w:tcW w:w="1275" w:type="dxa"/>
          </w:tcPr>
          <w:p w14:paraId="5CBE556A" w14:textId="4F419216" w:rsidR="003230E0" w:rsidRPr="00692526" w:rsidRDefault="00D4232E" w:rsidP="004645C0">
            <w:pPr>
              <w:rPr>
                <w:b/>
                <w:bCs/>
              </w:rPr>
            </w:pPr>
            <w:r w:rsidRPr="00692526">
              <w:rPr>
                <w:b/>
                <w:bCs/>
              </w:rPr>
              <w:t>Marks</w:t>
            </w:r>
          </w:p>
        </w:tc>
      </w:tr>
      <w:tr w:rsidR="00692526" w14:paraId="1926E06D" w14:textId="77777777" w:rsidTr="00692526">
        <w:tc>
          <w:tcPr>
            <w:tcW w:w="3116" w:type="dxa"/>
            <w:vMerge w:val="restart"/>
          </w:tcPr>
          <w:p w14:paraId="047DE325" w14:textId="77777777" w:rsidR="00692526" w:rsidRPr="00692526" w:rsidRDefault="00692526" w:rsidP="00D4232E">
            <w:pPr>
              <w:rPr>
                <w:b/>
                <w:bCs/>
              </w:rPr>
            </w:pPr>
            <w:r w:rsidRPr="00692526">
              <w:rPr>
                <w:b/>
                <w:bCs/>
              </w:rPr>
              <w:t xml:space="preserve">Project Presentation </w:t>
            </w:r>
          </w:p>
          <w:p w14:paraId="5B910507" w14:textId="6C7FB8B0" w:rsidR="00692526" w:rsidRPr="00692526" w:rsidRDefault="00692526" w:rsidP="00D4232E">
            <w:pPr>
              <w:rPr>
                <w:b/>
                <w:bCs/>
              </w:rPr>
            </w:pPr>
            <w:r w:rsidRPr="00692526">
              <w:rPr>
                <w:b/>
                <w:bCs/>
              </w:rPr>
              <w:t>(Proposal &amp; Final) – 60%</w:t>
            </w:r>
          </w:p>
        </w:tc>
        <w:tc>
          <w:tcPr>
            <w:tcW w:w="4959" w:type="dxa"/>
          </w:tcPr>
          <w:p w14:paraId="657ACC36" w14:textId="7ADD2541" w:rsidR="00692526" w:rsidRDefault="00692526" w:rsidP="00D4232E">
            <w:r>
              <w:t>Project and product introduction</w:t>
            </w:r>
          </w:p>
        </w:tc>
        <w:tc>
          <w:tcPr>
            <w:tcW w:w="1275" w:type="dxa"/>
          </w:tcPr>
          <w:p w14:paraId="32F91852" w14:textId="218E2A5D" w:rsidR="00692526" w:rsidRDefault="00692526" w:rsidP="00D4232E">
            <w:r>
              <w:t>10</w:t>
            </w:r>
          </w:p>
        </w:tc>
      </w:tr>
      <w:tr w:rsidR="00692526" w14:paraId="6159DDE0" w14:textId="77777777" w:rsidTr="00692526">
        <w:tc>
          <w:tcPr>
            <w:tcW w:w="3116" w:type="dxa"/>
            <w:vMerge/>
          </w:tcPr>
          <w:p w14:paraId="7D95239B" w14:textId="77777777" w:rsidR="00692526" w:rsidRDefault="00692526" w:rsidP="00D4232E"/>
        </w:tc>
        <w:tc>
          <w:tcPr>
            <w:tcW w:w="4959" w:type="dxa"/>
          </w:tcPr>
          <w:p w14:paraId="5D83FC60" w14:textId="6FDBD1EE" w:rsidR="00692526" w:rsidRDefault="00692526" w:rsidP="00D4232E">
            <w:r>
              <w:t>Product Requirements and Specification (Quality)</w:t>
            </w:r>
          </w:p>
        </w:tc>
        <w:tc>
          <w:tcPr>
            <w:tcW w:w="1275" w:type="dxa"/>
          </w:tcPr>
          <w:p w14:paraId="2B75CD83" w14:textId="65FBF97D" w:rsidR="00692526" w:rsidRDefault="00692526" w:rsidP="00D4232E">
            <w:r>
              <w:t>20</w:t>
            </w:r>
          </w:p>
        </w:tc>
      </w:tr>
      <w:tr w:rsidR="00692526" w14:paraId="15BFE470" w14:textId="77777777" w:rsidTr="00692526">
        <w:tc>
          <w:tcPr>
            <w:tcW w:w="3116" w:type="dxa"/>
            <w:vMerge/>
          </w:tcPr>
          <w:p w14:paraId="4FA1B88F" w14:textId="77777777" w:rsidR="00692526" w:rsidRDefault="00692526" w:rsidP="00D4232E"/>
        </w:tc>
        <w:tc>
          <w:tcPr>
            <w:tcW w:w="4959" w:type="dxa"/>
          </w:tcPr>
          <w:p w14:paraId="0A322C28" w14:textId="13574CB6" w:rsidR="00692526" w:rsidRDefault="00692526" w:rsidP="00D4232E">
            <w:r>
              <w:t>Methodologies and Tools (Development &amp; SQA)</w:t>
            </w:r>
          </w:p>
        </w:tc>
        <w:tc>
          <w:tcPr>
            <w:tcW w:w="1275" w:type="dxa"/>
          </w:tcPr>
          <w:p w14:paraId="41D4A4B7" w14:textId="0E9F2A19" w:rsidR="00692526" w:rsidRDefault="00692526" w:rsidP="00D4232E">
            <w:r>
              <w:t>10</w:t>
            </w:r>
          </w:p>
        </w:tc>
      </w:tr>
      <w:tr w:rsidR="00692526" w14:paraId="34DE1C75" w14:textId="77777777" w:rsidTr="00692526">
        <w:tc>
          <w:tcPr>
            <w:tcW w:w="3116" w:type="dxa"/>
            <w:vMerge/>
          </w:tcPr>
          <w:p w14:paraId="7DAB5C00" w14:textId="77777777" w:rsidR="00692526" w:rsidRDefault="00692526" w:rsidP="00D4232E"/>
        </w:tc>
        <w:tc>
          <w:tcPr>
            <w:tcW w:w="4959" w:type="dxa"/>
          </w:tcPr>
          <w:p w14:paraId="31F5587F" w14:textId="6CAC3AC6" w:rsidR="00692526" w:rsidRDefault="00692526" w:rsidP="00D4232E">
            <w:r>
              <w:t>Quality Attributes and Quality Metrics</w:t>
            </w:r>
          </w:p>
        </w:tc>
        <w:tc>
          <w:tcPr>
            <w:tcW w:w="1275" w:type="dxa"/>
          </w:tcPr>
          <w:p w14:paraId="2C50DA94" w14:textId="0B1EB3F6" w:rsidR="00692526" w:rsidRDefault="00692526" w:rsidP="00D4232E">
            <w:r>
              <w:t>30</w:t>
            </w:r>
          </w:p>
        </w:tc>
      </w:tr>
      <w:tr w:rsidR="00692526" w14:paraId="296770B4" w14:textId="77777777" w:rsidTr="00692526">
        <w:tc>
          <w:tcPr>
            <w:tcW w:w="3116" w:type="dxa"/>
            <w:vMerge/>
          </w:tcPr>
          <w:p w14:paraId="47F6934A" w14:textId="77777777" w:rsidR="00692526" w:rsidRDefault="00692526" w:rsidP="00D4232E"/>
        </w:tc>
        <w:tc>
          <w:tcPr>
            <w:tcW w:w="4959" w:type="dxa"/>
          </w:tcPr>
          <w:p w14:paraId="597D4F1B" w14:textId="7DDD8ABE" w:rsidR="00692526" w:rsidRDefault="00692526" w:rsidP="00D4232E">
            <w:r>
              <w:t>Project timeline and milestones (including SQA activities)</w:t>
            </w:r>
          </w:p>
        </w:tc>
        <w:tc>
          <w:tcPr>
            <w:tcW w:w="1275" w:type="dxa"/>
          </w:tcPr>
          <w:p w14:paraId="375094C1" w14:textId="33EAA4A8" w:rsidR="00692526" w:rsidRDefault="00692526" w:rsidP="00D4232E">
            <w:r>
              <w:t>30</w:t>
            </w:r>
          </w:p>
        </w:tc>
      </w:tr>
      <w:tr w:rsidR="00692526" w14:paraId="7521A5EF" w14:textId="77777777" w:rsidTr="00692526">
        <w:tc>
          <w:tcPr>
            <w:tcW w:w="3116" w:type="dxa"/>
            <w:vMerge/>
          </w:tcPr>
          <w:p w14:paraId="005B72E6" w14:textId="77777777" w:rsidR="00692526" w:rsidRDefault="00692526" w:rsidP="00D4232E"/>
        </w:tc>
        <w:tc>
          <w:tcPr>
            <w:tcW w:w="4959" w:type="dxa"/>
          </w:tcPr>
          <w:p w14:paraId="4F539C4C" w14:textId="4DD4D736" w:rsidR="00692526" w:rsidRDefault="00692526" w:rsidP="00D4232E">
            <w:r>
              <w:t>SQA Activities and Strategy</w:t>
            </w:r>
          </w:p>
        </w:tc>
        <w:tc>
          <w:tcPr>
            <w:tcW w:w="1275" w:type="dxa"/>
          </w:tcPr>
          <w:p w14:paraId="559FF909" w14:textId="4BBB9507" w:rsidR="00692526" w:rsidRDefault="00692526" w:rsidP="00D4232E">
            <w:r>
              <w:t>40</w:t>
            </w:r>
          </w:p>
        </w:tc>
      </w:tr>
      <w:tr w:rsidR="00692526" w14:paraId="2AFFD5C0" w14:textId="77777777" w:rsidTr="00692526">
        <w:tc>
          <w:tcPr>
            <w:tcW w:w="3116" w:type="dxa"/>
            <w:vMerge/>
          </w:tcPr>
          <w:p w14:paraId="26E7AF99" w14:textId="77777777" w:rsidR="00692526" w:rsidRDefault="00692526" w:rsidP="00D4232E"/>
        </w:tc>
        <w:tc>
          <w:tcPr>
            <w:tcW w:w="4959" w:type="dxa"/>
          </w:tcPr>
          <w:p w14:paraId="2148381B" w14:textId="1209D034" w:rsidR="00692526" w:rsidRDefault="00692526" w:rsidP="00D4232E">
            <w:r>
              <w:t>Risk Analysis</w:t>
            </w:r>
          </w:p>
        </w:tc>
        <w:tc>
          <w:tcPr>
            <w:tcW w:w="1275" w:type="dxa"/>
          </w:tcPr>
          <w:p w14:paraId="6A9D2E23" w14:textId="7650F8C5" w:rsidR="00692526" w:rsidRDefault="00692526" w:rsidP="00D4232E">
            <w:r>
              <w:t>20</w:t>
            </w:r>
          </w:p>
        </w:tc>
      </w:tr>
      <w:tr w:rsidR="00692526" w14:paraId="0C57D60E" w14:textId="77777777" w:rsidTr="00692526">
        <w:tc>
          <w:tcPr>
            <w:tcW w:w="3116" w:type="dxa"/>
            <w:vMerge/>
          </w:tcPr>
          <w:p w14:paraId="33B7E2D8" w14:textId="77777777" w:rsidR="00692526" w:rsidRDefault="00692526" w:rsidP="00D4232E"/>
        </w:tc>
        <w:tc>
          <w:tcPr>
            <w:tcW w:w="4959" w:type="dxa"/>
          </w:tcPr>
          <w:p w14:paraId="308645DF" w14:textId="7F9C8F39" w:rsidR="00692526" w:rsidRDefault="00692526" w:rsidP="00D4232E">
            <w:r>
              <w:t>Summary</w:t>
            </w:r>
          </w:p>
        </w:tc>
        <w:tc>
          <w:tcPr>
            <w:tcW w:w="1275" w:type="dxa"/>
          </w:tcPr>
          <w:p w14:paraId="2A3347D7" w14:textId="1B64857F" w:rsidR="00692526" w:rsidRDefault="00692526" w:rsidP="00D4232E">
            <w:r>
              <w:t>10</w:t>
            </w:r>
          </w:p>
        </w:tc>
      </w:tr>
      <w:tr w:rsidR="00692526" w14:paraId="1910996E" w14:textId="77777777" w:rsidTr="00692526">
        <w:tc>
          <w:tcPr>
            <w:tcW w:w="3116" w:type="dxa"/>
            <w:vMerge/>
          </w:tcPr>
          <w:p w14:paraId="5075EA3F" w14:textId="77777777" w:rsidR="00692526" w:rsidRDefault="00692526" w:rsidP="00D4232E"/>
        </w:tc>
        <w:tc>
          <w:tcPr>
            <w:tcW w:w="4959" w:type="dxa"/>
          </w:tcPr>
          <w:p w14:paraId="56A84B00" w14:textId="17BE1416" w:rsidR="00692526" w:rsidRDefault="00692526" w:rsidP="00D4232E">
            <w:r>
              <w:t>Content Presentation and Layout</w:t>
            </w:r>
          </w:p>
        </w:tc>
        <w:tc>
          <w:tcPr>
            <w:tcW w:w="1275" w:type="dxa"/>
          </w:tcPr>
          <w:p w14:paraId="11523038" w14:textId="7A620A36" w:rsidR="00692526" w:rsidRDefault="00692526" w:rsidP="00D4232E">
            <w:r>
              <w:t>10</w:t>
            </w:r>
          </w:p>
        </w:tc>
      </w:tr>
      <w:tr w:rsidR="00692526" w14:paraId="1ADF4847" w14:textId="77777777" w:rsidTr="00692526">
        <w:tc>
          <w:tcPr>
            <w:tcW w:w="3116" w:type="dxa"/>
            <w:vMerge/>
          </w:tcPr>
          <w:p w14:paraId="6DD6F929" w14:textId="77777777" w:rsidR="00692526" w:rsidRDefault="00692526" w:rsidP="00D4232E"/>
        </w:tc>
        <w:tc>
          <w:tcPr>
            <w:tcW w:w="4959" w:type="dxa"/>
          </w:tcPr>
          <w:p w14:paraId="6B217B60" w14:textId="38DC602F" w:rsidR="00692526" w:rsidRDefault="00692526" w:rsidP="00D4232E">
            <w:r>
              <w:t xml:space="preserve">Presentation </w:t>
            </w:r>
          </w:p>
        </w:tc>
        <w:tc>
          <w:tcPr>
            <w:tcW w:w="1275" w:type="dxa"/>
          </w:tcPr>
          <w:p w14:paraId="7E86F7D9" w14:textId="1E2EB8D9" w:rsidR="00692526" w:rsidRDefault="00692526" w:rsidP="00D4232E">
            <w:r>
              <w:t>10</w:t>
            </w:r>
          </w:p>
        </w:tc>
      </w:tr>
      <w:tr w:rsidR="00692526" w14:paraId="2E2192CB" w14:textId="77777777" w:rsidTr="00692526">
        <w:tc>
          <w:tcPr>
            <w:tcW w:w="3116" w:type="dxa"/>
            <w:vMerge/>
          </w:tcPr>
          <w:p w14:paraId="51BF5855" w14:textId="77777777" w:rsidR="00692526" w:rsidRDefault="00692526" w:rsidP="00D4232E"/>
        </w:tc>
        <w:tc>
          <w:tcPr>
            <w:tcW w:w="4959" w:type="dxa"/>
          </w:tcPr>
          <w:p w14:paraId="34AC8581" w14:textId="699741C4" w:rsidR="00692526" w:rsidRDefault="00692526" w:rsidP="00D4232E">
            <w:r>
              <w:t>Teamwork &amp; QA</w:t>
            </w:r>
          </w:p>
        </w:tc>
        <w:tc>
          <w:tcPr>
            <w:tcW w:w="1275" w:type="dxa"/>
          </w:tcPr>
          <w:p w14:paraId="598A6A6C" w14:textId="017620CC" w:rsidR="00692526" w:rsidRDefault="00692526" w:rsidP="00D4232E">
            <w:r>
              <w:t>10</w:t>
            </w:r>
          </w:p>
        </w:tc>
      </w:tr>
      <w:tr w:rsidR="00692526" w14:paraId="1EFEA3FB" w14:textId="77777777" w:rsidTr="005F0FDF">
        <w:tc>
          <w:tcPr>
            <w:tcW w:w="3116" w:type="dxa"/>
            <w:vMerge/>
          </w:tcPr>
          <w:p w14:paraId="738855E0" w14:textId="01D6511E" w:rsidR="00692526" w:rsidRDefault="00692526" w:rsidP="00D4232E"/>
        </w:tc>
        <w:tc>
          <w:tcPr>
            <w:tcW w:w="4959" w:type="dxa"/>
            <w:shd w:val="clear" w:color="auto" w:fill="FFC000"/>
          </w:tcPr>
          <w:p w14:paraId="50535D39" w14:textId="6608A8FA" w:rsidR="00692526" w:rsidRPr="005869CF" w:rsidRDefault="00692526" w:rsidP="0099676E">
            <w:pPr>
              <w:jc w:val="right"/>
              <w:rPr>
                <w:b/>
                <w:bCs/>
              </w:rPr>
            </w:pPr>
            <w:r w:rsidRPr="005869CF">
              <w:rPr>
                <w:b/>
                <w:bCs/>
              </w:rPr>
              <w:t>Total Marks</w:t>
            </w:r>
          </w:p>
        </w:tc>
        <w:tc>
          <w:tcPr>
            <w:tcW w:w="1275" w:type="dxa"/>
            <w:shd w:val="clear" w:color="auto" w:fill="FFC000"/>
          </w:tcPr>
          <w:p w14:paraId="292C2E72" w14:textId="5314C688" w:rsidR="00692526" w:rsidRPr="005869CF" w:rsidRDefault="00692526" w:rsidP="00D4232E">
            <w:pPr>
              <w:rPr>
                <w:b/>
                <w:bCs/>
              </w:rPr>
            </w:pPr>
            <w:r w:rsidRPr="005869CF">
              <w:rPr>
                <w:b/>
                <w:bCs/>
              </w:rPr>
              <w:fldChar w:fldCharType="begin"/>
            </w:r>
            <w:r w:rsidRPr="005869CF">
              <w:rPr>
                <w:b/>
                <w:bCs/>
              </w:rPr>
              <w:instrText xml:space="preserve"> =SUM(ABOVE)*100 \# "0.00%" </w:instrText>
            </w:r>
            <w:r w:rsidRPr="005869CF">
              <w:rPr>
                <w:b/>
                <w:bCs/>
              </w:rPr>
              <w:fldChar w:fldCharType="separate"/>
            </w:r>
            <w:r w:rsidRPr="005869CF">
              <w:rPr>
                <w:b/>
                <w:bCs/>
                <w:noProof/>
              </w:rPr>
              <w:t>200</w:t>
            </w:r>
            <w:r w:rsidRPr="005869CF">
              <w:rPr>
                <w:b/>
                <w:bCs/>
                <w:noProof/>
              </w:rPr>
              <w:t xml:space="preserve"> Marks </w:t>
            </w:r>
            <w:r w:rsidRPr="005869CF">
              <w:rPr>
                <w:b/>
                <w:bCs/>
              </w:rPr>
              <w:fldChar w:fldCharType="end"/>
            </w:r>
          </w:p>
        </w:tc>
      </w:tr>
      <w:tr w:rsidR="005869CF" w14:paraId="799A01E6" w14:textId="77777777" w:rsidTr="00692526">
        <w:tc>
          <w:tcPr>
            <w:tcW w:w="3116" w:type="dxa"/>
            <w:vMerge w:val="restart"/>
          </w:tcPr>
          <w:p w14:paraId="10B149EB" w14:textId="485625C9" w:rsidR="005869CF" w:rsidRPr="005869CF" w:rsidRDefault="005869CF" w:rsidP="00D4232E">
            <w:pPr>
              <w:rPr>
                <w:b/>
                <w:bCs/>
              </w:rPr>
            </w:pPr>
            <w:r w:rsidRPr="005869CF">
              <w:rPr>
                <w:b/>
                <w:bCs/>
              </w:rPr>
              <w:t>Project Report – SQA Plan</w:t>
            </w:r>
            <w:r w:rsidRPr="005869CF">
              <w:rPr>
                <w:b/>
                <w:bCs/>
              </w:rPr>
              <w:t xml:space="preserve"> – 40%</w:t>
            </w:r>
          </w:p>
        </w:tc>
        <w:tc>
          <w:tcPr>
            <w:tcW w:w="4959" w:type="dxa"/>
          </w:tcPr>
          <w:p w14:paraId="7C6D673A" w14:textId="30BD776F" w:rsidR="005869CF" w:rsidRDefault="005869CF" w:rsidP="00D4232E">
            <w:r>
              <w:t>Project and product introduction</w:t>
            </w:r>
          </w:p>
        </w:tc>
        <w:tc>
          <w:tcPr>
            <w:tcW w:w="1275" w:type="dxa"/>
          </w:tcPr>
          <w:p w14:paraId="0C1E1861" w14:textId="75B08362" w:rsidR="005869CF" w:rsidRDefault="005869CF" w:rsidP="00D4232E">
            <w:r>
              <w:t>10</w:t>
            </w:r>
          </w:p>
        </w:tc>
      </w:tr>
      <w:tr w:rsidR="005869CF" w14:paraId="32C1C21A" w14:textId="77777777" w:rsidTr="00692526">
        <w:tc>
          <w:tcPr>
            <w:tcW w:w="3116" w:type="dxa"/>
            <w:vMerge/>
          </w:tcPr>
          <w:p w14:paraId="5DFB9DF9" w14:textId="77777777" w:rsidR="005869CF" w:rsidRDefault="005869CF" w:rsidP="00D4232E"/>
        </w:tc>
        <w:tc>
          <w:tcPr>
            <w:tcW w:w="4959" w:type="dxa"/>
          </w:tcPr>
          <w:p w14:paraId="18E8461B" w14:textId="2F8ED2ED" w:rsidR="005869CF" w:rsidRDefault="005869CF" w:rsidP="00D4232E">
            <w:r>
              <w:t xml:space="preserve">Project Overview </w:t>
            </w:r>
          </w:p>
        </w:tc>
        <w:tc>
          <w:tcPr>
            <w:tcW w:w="1275" w:type="dxa"/>
          </w:tcPr>
          <w:p w14:paraId="21D63BD3" w14:textId="0FAD2AB6" w:rsidR="005869CF" w:rsidRDefault="005869CF" w:rsidP="00D4232E">
            <w:r>
              <w:t>20</w:t>
            </w:r>
          </w:p>
        </w:tc>
      </w:tr>
      <w:tr w:rsidR="005869CF" w14:paraId="77B9FC43" w14:textId="77777777" w:rsidTr="00692526">
        <w:tc>
          <w:tcPr>
            <w:tcW w:w="3116" w:type="dxa"/>
            <w:vMerge/>
          </w:tcPr>
          <w:p w14:paraId="28023170" w14:textId="77777777" w:rsidR="005869CF" w:rsidRDefault="005869CF" w:rsidP="00D4232E"/>
        </w:tc>
        <w:tc>
          <w:tcPr>
            <w:tcW w:w="4959" w:type="dxa"/>
          </w:tcPr>
          <w:p w14:paraId="772F6256" w14:textId="13FDEAB4" w:rsidR="005869CF" w:rsidRDefault="005869CF" w:rsidP="00D4232E">
            <w:r>
              <w:t>Reference Documents</w:t>
            </w:r>
          </w:p>
        </w:tc>
        <w:tc>
          <w:tcPr>
            <w:tcW w:w="1275" w:type="dxa"/>
          </w:tcPr>
          <w:p w14:paraId="6FDC7679" w14:textId="014C2F02" w:rsidR="005869CF" w:rsidRDefault="005869CF" w:rsidP="00D4232E">
            <w:r>
              <w:t>10</w:t>
            </w:r>
          </w:p>
        </w:tc>
      </w:tr>
      <w:tr w:rsidR="005869CF" w14:paraId="1AA3E381" w14:textId="77777777" w:rsidTr="00692526">
        <w:tc>
          <w:tcPr>
            <w:tcW w:w="3116" w:type="dxa"/>
            <w:vMerge/>
          </w:tcPr>
          <w:p w14:paraId="41F97BBB" w14:textId="77777777" w:rsidR="005869CF" w:rsidRDefault="005869CF" w:rsidP="00D4232E"/>
        </w:tc>
        <w:tc>
          <w:tcPr>
            <w:tcW w:w="4959" w:type="dxa"/>
          </w:tcPr>
          <w:p w14:paraId="1B0C8303" w14:textId="07083026" w:rsidR="005869CF" w:rsidRDefault="005869CF" w:rsidP="00D4232E">
            <w:r>
              <w:t>Minimum Requirements Documents</w:t>
            </w:r>
          </w:p>
        </w:tc>
        <w:tc>
          <w:tcPr>
            <w:tcW w:w="1275" w:type="dxa"/>
          </w:tcPr>
          <w:p w14:paraId="4A0AC7E8" w14:textId="62B41D9E" w:rsidR="005869CF" w:rsidRDefault="005869CF" w:rsidP="00D4232E">
            <w:r>
              <w:t>10</w:t>
            </w:r>
          </w:p>
        </w:tc>
      </w:tr>
      <w:tr w:rsidR="005869CF" w14:paraId="33AC2DD0" w14:textId="77777777" w:rsidTr="00692526">
        <w:tc>
          <w:tcPr>
            <w:tcW w:w="3116" w:type="dxa"/>
            <w:vMerge/>
          </w:tcPr>
          <w:p w14:paraId="09E6F1B5" w14:textId="77777777" w:rsidR="005869CF" w:rsidRDefault="005869CF" w:rsidP="00D4232E"/>
        </w:tc>
        <w:tc>
          <w:tcPr>
            <w:tcW w:w="4959" w:type="dxa"/>
          </w:tcPr>
          <w:p w14:paraId="7BD35177" w14:textId="3A5A2201" w:rsidR="005869CF" w:rsidRDefault="005869CF" w:rsidP="00D4232E">
            <w:r>
              <w:t>Quality attributes requirements</w:t>
            </w:r>
          </w:p>
        </w:tc>
        <w:tc>
          <w:tcPr>
            <w:tcW w:w="1275" w:type="dxa"/>
          </w:tcPr>
          <w:p w14:paraId="74E94294" w14:textId="32E11197" w:rsidR="005869CF" w:rsidRDefault="005869CF" w:rsidP="00D4232E">
            <w:r>
              <w:t>30</w:t>
            </w:r>
          </w:p>
        </w:tc>
      </w:tr>
      <w:tr w:rsidR="005869CF" w14:paraId="43ADC99B" w14:textId="77777777" w:rsidTr="00692526">
        <w:tc>
          <w:tcPr>
            <w:tcW w:w="3116" w:type="dxa"/>
            <w:vMerge/>
          </w:tcPr>
          <w:p w14:paraId="21996E3E" w14:textId="77777777" w:rsidR="005869CF" w:rsidRDefault="005869CF" w:rsidP="00D4232E"/>
        </w:tc>
        <w:tc>
          <w:tcPr>
            <w:tcW w:w="4959" w:type="dxa"/>
          </w:tcPr>
          <w:p w14:paraId="1626F221" w14:textId="3BD7AFA3" w:rsidR="005869CF" w:rsidRDefault="005869CF" w:rsidP="00D4232E">
            <w:r>
              <w:t>SQA Activities and Strategy</w:t>
            </w:r>
          </w:p>
        </w:tc>
        <w:tc>
          <w:tcPr>
            <w:tcW w:w="1275" w:type="dxa"/>
          </w:tcPr>
          <w:p w14:paraId="6F2398E7" w14:textId="7F6C8EF7" w:rsidR="005869CF" w:rsidRDefault="005869CF" w:rsidP="00D4232E">
            <w:r>
              <w:t>40</w:t>
            </w:r>
          </w:p>
        </w:tc>
      </w:tr>
      <w:tr w:rsidR="005869CF" w14:paraId="6FBE2E26" w14:textId="77777777" w:rsidTr="00692526">
        <w:tc>
          <w:tcPr>
            <w:tcW w:w="3116" w:type="dxa"/>
            <w:vMerge/>
          </w:tcPr>
          <w:p w14:paraId="2A39D355" w14:textId="77777777" w:rsidR="005869CF" w:rsidRDefault="005869CF" w:rsidP="00D4232E"/>
        </w:tc>
        <w:tc>
          <w:tcPr>
            <w:tcW w:w="4959" w:type="dxa"/>
          </w:tcPr>
          <w:p w14:paraId="076D35A1" w14:textId="3AAB33B2" w:rsidR="005869CF" w:rsidRDefault="005869CF" w:rsidP="00D4232E">
            <w:r>
              <w:t>Testing Strategy</w:t>
            </w:r>
          </w:p>
        </w:tc>
        <w:tc>
          <w:tcPr>
            <w:tcW w:w="1275" w:type="dxa"/>
          </w:tcPr>
          <w:p w14:paraId="03AF1B7D" w14:textId="02B59404" w:rsidR="005869CF" w:rsidRDefault="005869CF" w:rsidP="00D4232E">
            <w:r>
              <w:t>30</w:t>
            </w:r>
          </w:p>
        </w:tc>
      </w:tr>
      <w:tr w:rsidR="005869CF" w14:paraId="5CC19574" w14:textId="77777777" w:rsidTr="00692526">
        <w:tc>
          <w:tcPr>
            <w:tcW w:w="3116" w:type="dxa"/>
            <w:vMerge/>
          </w:tcPr>
          <w:p w14:paraId="45D44990" w14:textId="77777777" w:rsidR="005869CF" w:rsidRDefault="005869CF" w:rsidP="00D4232E"/>
        </w:tc>
        <w:tc>
          <w:tcPr>
            <w:tcW w:w="4959" w:type="dxa"/>
          </w:tcPr>
          <w:p w14:paraId="7C16EB0E" w14:textId="18B44FBC" w:rsidR="005869CF" w:rsidRDefault="005869CF" w:rsidP="00D4232E">
            <w:r>
              <w:t>Risk control and management</w:t>
            </w:r>
          </w:p>
        </w:tc>
        <w:tc>
          <w:tcPr>
            <w:tcW w:w="1275" w:type="dxa"/>
          </w:tcPr>
          <w:p w14:paraId="16447ECF" w14:textId="0AFC21B7" w:rsidR="005869CF" w:rsidRDefault="005869CF" w:rsidP="00D4232E">
            <w:r>
              <w:t>20</w:t>
            </w:r>
          </w:p>
        </w:tc>
      </w:tr>
      <w:tr w:rsidR="005869CF" w14:paraId="41201A5D" w14:textId="77777777" w:rsidTr="00692526">
        <w:tc>
          <w:tcPr>
            <w:tcW w:w="3116" w:type="dxa"/>
            <w:vMerge/>
          </w:tcPr>
          <w:p w14:paraId="23740EB7" w14:textId="77777777" w:rsidR="005869CF" w:rsidRDefault="005869CF" w:rsidP="00D4232E"/>
        </w:tc>
        <w:tc>
          <w:tcPr>
            <w:tcW w:w="4959" w:type="dxa"/>
          </w:tcPr>
          <w:p w14:paraId="3665368E" w14:textId="0EAB437F" w:rsidR="005869CF" w:rsidRDefault="005869CF" w:rsidP="00D4232E">
            <w:r>
              <w:t>Structure of the report</w:t>
            </w:r>
          </w:p>
        </w:tc>
        <w:tc>
          <w:tcPr>
            <w:tcW w:w="1275" w:type="dxa"/>
          </w:tcPr>
          <w:p w14:paraId="63EAC8A4" w14:textId="05A62F2C" w:rsidR="005869CF" w:rsidRDefault="005869CF" w:rsidP="00D4232E">
            <w:r>
              <w:t>10</w:t>
            </w:r>
          </w:p>
        </w:tc>
      </w:tr>
      <w:tr w:rsidR="005869CF" w14:paraId="4031FE9D" w14:textId="77777777" w:rsidTr="00692526">
        <w:tc>
          <w:tcPr>
            <w:tcW w:w="3116" w:type="dxa"/>
            <w:vMerge/>
          </w:tcPr>
          <w:p w14:paraId="0C36873D" w14:textId="77777777" w:rsidR="005869CF" w:rsidRDefault="005869CF" w:rsidP="00D4232E"/>
        </w:tc>
        <w:tc>
          <w:tcPr>
            <w:tcW w:w="4959" w:type="dxa"/>
          </w:tcPr>
          <w:p w14:paraId="22EED886" w14:textId="7F32C447" w:rsidR="005869CF" w:rsidRDefault="005869CF" w:rsidP="00D4232E">
            <w:r>
              <w:t>Formatting</w:t>
            </w:r>
          </w:p>
        </w:tc>
        <w:tc>
          <w:tcPr>
            <w:tcW w:w="1275" w:type="dxa"/>
          </w:tcPr>
          <w:p w14:paraId="3FF54A59" w14:textId="536C4C3E" w:rsidR="005869CF" w:rsidRDefault="005869CF" w:rsidP="00D4232E">
            <w:r>
              <w:t>10</w:t>
            </w:r>
          </w:p>
        </w:tc>
      </w:tr>
      <w:tr w:rsidR="005869CF" w14:paraId="031B7557" w14:textId="77777777" w:rsidTr="00692526">
        <w:tc>
          <w:tcPr>
            <w:tcW w:w="3116" w:type="dxa"/>
            <w:vMerge/>
          </w:tcPr>
          <w:p w14:paraId="7EFD3E4A" w14:textId="77777777" w:rsidR="005869CF" w:rsidRDefault="005869CF" w:rsidP="00D4232E"/>
        </w:tc>
        <w:tc>
          <w:tcPr>
            <w:tcW w:w="4959" w:type="dxa"/>
          </w:tcPr>
          <w:p w14:paraId="544BAA92" w14:textId="065E3BBD" w:rsidR="005869CF" w:rsidRDefault="005869CF" w:rsidP="00D4232E">
            <w:r>
              <w:t>Language, Grammar and References</w:t>
            </w:r>
          </w:p>
        </w:tc>
        <w:tc>
          <w:tcPr>
            <w:tcW w:w="1275" w:type="dxa"/>
          </w:tcPr>
          <w:p w14:paraId="75DB8F75" w14:textId="7CB5C9FA" w:rsidR="005869CF" w:rsidRDefault="005869CF" w:rsidP="00D4232E">
            <w:r>
              <w:t>10</w:t>
            </w:r>
          </w:p>
        </w:tc>
      </w:tr>
      <w:tr w:rsidR="005869CF" w14:paraId="477F186C" w14:textId="77777777" w:rsidTr="005F0FDF">
        <w:tc>
          <w:tcPr>
            <w:tcW w:w="3116" w:type="dxa"/>
            <w:vMerge/>
          </w:tcPr>
          <w:p w14:paraId="13FCAEE7" w14:textId="77777777" w:rsidR="005869CF" w:rsidRDefault="005869CF" w:rsidP="00D4232E"/>
        </w:tc>
        <w:tc>
          <w:tcPr>
            <w:tcW w:w="4959" w:type="dxa"/>
            <w:shd w:val="clear" w:color="auto" w:fill="FFC000"/>
          </w:tcPr>
          <w:p w14:paraId="5FCE7F00" w14:textId="62ED7409" w:rsidR="005869CF" w:rsidRPr="005F0FDF" w:rsidRDefault="005869CF" w:rsidP="0099676E">
            <w:pPr>
              <w:jc w:val="right"/>
              <w:rPr>
                <w:b/>
                <w:bCs/>
              </w:rPr>
            </w:pPr>
            <w:r w:rsidRPr="005F0FDF">
              <w:rPr>
                <w:b/>
                <w:bCs/>
              </w:rPr>
              <w:t>Total Marks</w:t>
            </w:r>
          </w:p>
        </w:tc>
        <w:tc>
          <w:tcPr>
            <w:tcW w:w="1275" w:type="dxa"/>
            <w:shd w:val="clear" w:color="auto" w:fill="FFC000"/>
          </w:tcPr>
          <w:p w14:paraId="0FEB0DDA" w14:textId="6676C6AB" w:rsidR="005869CF" w:rsidRPr="005F0FDF" w:rsidRDefault="005869CF" w:rsidP="00D4232E">
            <w:pPr>
              <w:rPr>
                <w:b/>
                <w:bCs/>
              </w:rPr>
            </w:pPr>
            <w:r w:rsidRPr="005F0FDF">
              <w:rPr>
                <w:b/>
                <w:bCs/>
              </w:rPr>
              <w:t>200 Marks</w:t>
            </w:r>
          </w:p>
        </w:tc>
      </w:tr>
    </w:tbl>
    <w:p w14:paraId="39A255D0" w14:textId="77777777" w:rsidR="004645C0" w:rsidRPr="004645C0" w:rsidRDefault="004645C0" w:rsidP="004645C0"/>
    <w:sectPr w:rsidR="004645C0" w:rsidRPr="0046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9137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E116B55"/>
    <w:multiLevelType w:val="hybridMultilevel"/>
    <w:tmpl w:val="D58C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44D62"/>
    <w:multiLevelType w:val="hybridMultilevel"/>
    <w:tmpl w:val="0F348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B01A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LA0MjeyNDAwMbdU0lEKTi0uzszPAykwrAUA00eLaywAAAA="/>
  </w:docVars>
  <w:rsids>
    <w:rsidRoot w:val="002671B2"/>
    <w:rsid w:val="0000065F"/>
    <w:rsid w:val="0000408A"/>
    <w:rsid w:val="00042AF7"/>
    <w:rsid w:val="000704FB"/>
    <w:rsid w:val="00083FDF"/>
    <w:rsid w:val="000A32BE"/>
    <w:rsid w:val="00142961"/>
    <w:rsid w:val="001526B2"/>
    <w:rsid w:val="0015325E"/>
    <w:rsid w:val="00163E25"/>
    <w:rsid w:val="00175A99"/>
    <w:rsid w:val="0017763B"/>
    <w:rsid w:val="0018517D"/>
    <w:rsid w:val="00192703"/>
    <w:rsid w:val="001E35D7"/>
    <w:rsid w:val="00217763"/>
    <w:rsid w:val="0022049D"/>
    <w:rsid w:val="0024745F"/>
    <w:rsid w:val="002554D3"/>
    <w:rsid w:val="002671B2"/>
    <w:rsid w:val="00283096"/>
    <w:rsid w:val="0029614E"/>
    <w:rsid w:val="002F0BEE"/>
    <w:rsid w:val="003230E0"/>
    <w:rsid w:val="0032422E"/>
    <w:rsid w:val="00367F28"/>
    <w:rsid w:val="003A32BF"/>
    <w:rsid w:val="003A7E64"/>
    <w:rsid w:val="003E222C"/>
    <w:rsid w:val="003E51B7"/>
    <w:rsid w:val="00433BE6"/>
    <w:rsid w:val="00446A0F"/>
    <w:rsid w:val="004645C0"/>
    <w:rsid w:val="00470857"/>
    <w:rsid w:val="004F0837"/>
    <w:rsid w:val="00501D25"/>
    <w:rsid w:val="00512C45"/>
    <w:rsid w:val="00513BB6"/>
    <w:rsid w:val="00533DDD"/>
    <w:rsid w:val="00540FD2"/>
    <w:rsid w:val="005510E7"/>
    <w:rsid w:val="005869CF"/>
    <w:rsid w:val="005A7777"/>
    <w:rsid w:val="005D0C58"/>
    <w:rsid w:val="005F0FDF"/>
    <w:rsid w:val="0062129F"/>
    <w:rsid w:val="00646B5C"/>
    <w:rsid w:val="0066547A"/>
    <w:rsid w:val="0067374F"/>
    <w:rsid w:val="00683A8C"/>
    <w:rsid w:val="00690C6D"/>
    <w:rsid w:val="00692526"/>
    <w:rsid w:val="006972C5"/>
    <w:rsid w:val="006A129D"/>
    <w:rsid w:val="006D0F3C"/>
    <w:rsid w:val="006E321D"/>
    <w:rsid w:val="006F3AA1"/>
    <w:rsid w:val="006F4C5D"/>
    <w:rsid w:val="00702723"/>
    <w:rsid w:val="00742AF0"/>
    <w:rsid w:val="00751803"/>
    <w:rsid w:val="0077310B"/>
    <w:rsid w:val="007E0935"/>
    <w:rsid w:val="007F10F8"/>
    <w:rsid w:val="007F769B"/>
    <w:rsid w:val="0081325B"/>
    <w:rsid w:val="0082154D"/>
    <w:rsid w:val="00850FB2"/>
    <w:rsid w:val="0085180E"/>
    <w:rsid w:val="008568B5"/>
    <w:rsid w:val="00856B39"/>
    <w:rsid w:val="008865DE"/>
    <w:rsid w:val="00897366"/>
    <w:rsid w:val="008A76F4"/>
    <w:rsid w:val="00926749"/>
    <w:rsid w:val="00955F14"/>
    <w:rsid w:val="009708BD"/>
    <w:rsid w:val="009734D2"/>
    <w:rsid w:val="00986243"/>
    <w:rsid w:val="0099676E"/>
    <w:rsid w:val="009E3A39"/>
    <w:rsid w:val="009E7476"/>
    <w:rsid w:val="00A02DE8"/>
    <w:rsid w:val="00A02ECC"/>
    <w:rsid w:val="00A6189A"/>
    <w:rsid w:val="00A75698"/>
    <w:rsid w:val="00A802E6"/>
    <w:rsid w:val="00A80C00"/>
    <w:rsid w:val="00A82073"/>
    <w:rsid w:val="00A8318C"/>
    <w:rsid w:val="00A91D46"/>
    <w:rsid w:val="00B06844"/>
    <w:rsid w:val="00B1651A"/>
    <w:rsid w:val="00B17CFC"/>
    <w:rsid w:val="00B27D31"/>
    <w:rsid w:val="00B36652"/>
    <w:rsid w:val="00B36C01"/>
    <w:rsid w:val="00B56733"/>
    <w:rsid w:val="00B6001C"/>
    <w:rsid w:val="00B62BC3"/>
    <w:rsid w:val="00B6355F"/>
    <w:rsid w:val="00B7324A"/>
    <w:rsid w:val="00B94E1B"/>
    <w:rsid w:val="00BA62C1"/>
    <w:rsid w:val="00BC6B7C"/>
    <w:rsid w:val="00BC6D50"/>
    <w:rsid w:val="00BD0F06"/>
    <w:rsid w:val="00BD26C4"/>
    <w:rsid w:val="00BE27CB"/>
    <w:rsid w:val="00BF4491"/>
    <w:rsid w:val="00C15080"/>
    <w:rsid w:val="00C1584D"/>
    <w:rsid w:val="00C43149"/>
    <w:rsid w:val="00C45736"/>
    <w:rsid w:val="00C53F93"/>
    <w:rsid w:val="00C63AD2"/>
    <w:rsid w:val="00C73308"/>
    <w:rsid w:val="00CA191F"/>
    <w:rsid w:val="00CC4121"/>
    <w:rsid w:val="00CD2459"/>
    <w:rsid w:val="00D151EA"/>
    <w:rsid w:val="00D4232E"/>
    <w:rsid w:val="00D545BA"/>
    <w:rsid w:val="00DD3F5D"/>
    <w:rsid w:val="00DD4E38"/>
    <w:rsid w:val="00DD5BEC"/>
    <w:rsid w:val="00DE36F6"/>
    <w:rsid w:val="00E01F28"/>
    <w:rsid w:val="00E05C53"/>
    <w:rsid w:val="00E0701C"/>
    <w:rsid w:val="00E32A10"/>
    <w:rsid w:val="00E43EEB"/>
    <w:rsid w:val="00E56163"/>
    <w:rsid w:val="00E56C58"/>
    <w:rsid w:val="00E6076E"/>
    <w:rsid w:val="00E6099F"/>
    <w:rsid w:val="00EC4297"/>
    <w:rsid w:val="00ED2C95"/>
    <w:rsid w:val="00F0547B"/>
    <w:rsid w:val="00F30E5F"/>
    <w:rsid w:val="00F527B2"/>
    <w:rsid w:val="00F71173"/>
    <w:rsid w:val="00F75287"/>
    <w:rsid w:val="00F908CC"/>
    <w:rsid w:val="00F91FBD"/>
    <w:rsid w:val="00FA2363"/>
    <w:rsid w:val="00FA5C38"/>
    <w:rsid w:val="00FD03CE"/>
    <w:rsid w:val="00FE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95116"/>
  <w15:chartTrackingRefBased/>
  <w15:docId w15:val="{9D3F0884-EFDE-43CD-A717-CF6A63A8D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5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121"/>
    <w:pPr>
      <w:ind w:left="720"/>
      <w:contextualSpacing/>
    </w:pPr>
  </w:style>
  <w:style w:type="table" w:styleId="TableGrid">
    <w:name w:val="Table Grid"/>
    <w:basedOn w:val="TableNormal"/>
    <w:uiPriority w:val="39"/>
    <w:rsid w:val="00C431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E35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E35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8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6A37E4-9016-2343-8692-4882213E8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5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Jaafar - Dr.</dc:creator>
  <cp:keywords/>
  <dc:description/>
  <cp:lastModifiedBy>Juliana Jaafar - Ts. Dr.</cp:lastModifiedBy>
  <cp:revision>154</cp:revision>
  <dcterms:created xsi:type="dcterms:W3CDTF">2019-08-05T20:42:00Z</dcterms:created>
  <dcterms:modified xsi:type="dcterms:W3CDTF">2021-02-15T09:26:00Z</dcterms:modified>
</cp:coreProperties>
</file>